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75672" w14:textId="77777777" w:rsidR="007568BF" w:rsidRPr="007568BF" w:rsidRDefault="007568BF" w:rsidP="000D6BEA">
      <w:pPr>
        <w:autoSpaceDE w:val="0"/>
        <w:autoSpaceDN w:val="0"/>
        <w:adjustRightInd w:val="0"/>
        <w:spacing w:line="360" w:lineRule="auto"/>
        <w:ind w:right="-270"/>
        <w:rPr>
          <w:b/>
          <w:sz w:val="16"/>
          <w:szCs w:val="16"/>
        </w:rPr>
      </w:pPr>
    </w:p>
    <w:p w14:paraId="7F7929C2" w14:textId="5A74FB4C" w:rsidR="000D6BEA" w:rsidRPr="00D03D82" w:rsidRDefault="007568BF" w:rsidP="000D6BEA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>
        <w:rPr>
          <w:b/>
          <w:sz w:val="20"/>
          <w:szCs w:val="28"/>
        </w:rPr>
        <w:t xml:space="preserve">Student </w:t>
      </w:r>
      <w:proofErr w:type="gramStart"/>
      <w:r>
        <w:rPr>
          <w:b/>
          <w:sz w:val="20"/>
          <w:szCs w:val="28"/>
        </w:rPr>
        <w:t>Name:_</w:t>
      </w:r>
      <w:proofErr w:type="gramEnd"/>
      <w:r>
        <w:rPr>
          <w:b/>
          <w:sz w:val="20"/>
          <w:szCs w:val="28"/>
        </w:rPr>
        <w:t>____________________________________________</w:t>
      </w:r>
      <w:r>
        <w:rPr>
          <w:b/>
          <w:sz w:val="20"/>
          <w:szCs w:val="28"/>
        </w:rPr>
        <w:tab/>
      </w:r>
      <w:r>
        <w:rPr>
          <w:b/>
          <w:sz w:val="20"/>
          <w:szCs w:val="28"/>
        </w:rPr>
        <w:tab/>
        <w:t>School Name: ________________________</w:t>
      </w:r>
    </w:p>
    <w:p w14:paraId="3484050E" w14:textId="77777777" w:rsidR="007568BF" w:rsidRPr="007568BF" w:rsidRDefault="007568BF" w:rsidP="00966D6C">
      <w:pPr>
        <w:autoSpaceDE w:val="0"/>
        <w:autoSpaceDN w:val="0"/>
        <w:adjustRightInd w:val="0"/>
        <w:spacing w:line="360" w:lineRule="auto"/>
        <w:ind w:right="-270"/>
        <w:rPr>
          <w:b/>
          <w:sz w:val="12"/>
          <w:szCs w:val="12"/>
        </w:rPr>
      </w:pPr>
    </w:p>
    <w:p w14:paraId="6643EF23" w14:textId="237A8D7D" w:rsidR="00CC16D0" w:rsidRPr="00D03D82" w:rsidRDefault="008500C4" w:rsidP="00966D6C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College Success Coach</w:t>
      </w:r>
      <w:r w:rsidR="0020732A">
        <w:rPr>
          <w:b/>
          <w:sz w:val="20"/>
          <w:szCs w:val="28"/>
        </w:rPr>
        <w:t>:</w:t>
      </w:r>
      <w:r w:rsidR="00625BE0" w:rsidRPr="00D03D82">
        <w:rPr>
          <w:b/>
          <w:sz w:val="20"/>
          <w:szCs w:val="28"/>
        </w:rPr>
        <w:t xml:space="preserve">  _________________________________</w:t>
      </w:r>
      <w:r w:rsidR="0020732A">
        <w:rPr>
          <w:b/>
          <w:sz w:val="20"/>
          <w:szCs w:val="28"/>
        </w:rPr>
        <w:t>____</w:t>
      </w:r>
      <w:r w:rsidR="0020732A">
        <w:rPr>
          <w:b/>
          <w:sz w:val="20"/>
          <w:szCs w:val="28"/>
        </w:rPr>
        <w:tab/>
      </w:r>
      <w:r w:rsidR="0020732A">
        <w:rPr>
          <w:b/>
          <w:sz w:val="20"/>
          <w:szCs w:val="28"/>
        </w:rPr>
        <w:tab/>
        <w:t>Program Director: ____________________</w:t>
      </w:r>
      <w:r w:rsidR="00625BE0" w:rsidRPr="00D03D82">
        <w:rPr>
          <w:b/>
          <w:sz w:val="20"/>
          <w:szCs w:val="28"/>
        </w:rPr>
        <w:tab/>
      </w:r>
    </w:p>
    <w:p w14:paraId="0A1BBF56" w14:textId="77777777" w:rsidR="007568BF" w:rsidRPr="007568BF" w:rsidRDefault="007568BF" w:rsidP="00966D6C">
      <w:pPr>
        <w:autoSpaceDE w:val="0"/>
        <w:autoSpaceDN w:val="0"/>
        <w:adjustRightInd w:val="0"/>
        <w:spacing w:line="360" w:lineRule="auto"/>
        <w:ind w:right="-274"/>
        <w:rPr>
          <w:b/>
          <w:bCs/>
          <w:sz w:val="12"/>
          <w:szCs w:val="12"/>
        </w:rPr>
      </w:pPr>
    </w:p>
    <w:p w14:paraId="5739EEB3" w14:textId="72F34247" w:rsidR="00CC16D0" w:rsidRPr="00D03D82" w:rsidRDefault="00CC16D0" w:rsidP="00966D6C">
      <w:pPr>
        <w:autoSpaceDE w:val="0"/>
        <w:autoSpaceDN w:val="0"/>
        <w:adjustRightInd w:val="0"/>
        <w:spacing w:line="360" w:lineRule="auto"/>
        <w:ind w:right="-274"/>
        <w:rPr>
          <w:sz w:val="20"/>
          <w:szCs w:val="28"/>
        </w:rPr>
      </w:pPr>
      <w:r w:rsidRPr="007568BF">
        <w:rPr>
          <w:b/>
          <w:bCs/>
          <w:sz w:val="20"/>
          <w:szCs w:val="28"/>
        </w:rPr>
        <w:t>Contact Phone:</w:t>
      </w:r>
      <w:r w:rsidRPr="00D03D82">
        <w:rPr>
          <w:sz w:val="20"/>
          <w:szCs w:val="28"/>
        </w:rPr>
        <w:tab/>
        <w:t>(</w:t>
      </w:r>
      <w:r w:rsidR="00781826" w:rsidRPr="00D03D82">
        <w:rPr>
          <w:sz w:val="20"/>
          <w:szCs w:val="28"/>
        </w:rPr>
        <w:t>______</w:t>
      </w:r>
      <w:r w:rsidRPr="00D03D82">
        <w:rPr>
          <w:sz w:val="20"/>
          <w:szCs w:val="28"/>
        </w:rPr>
        <w:t>)</w:t>
      </w:r>
      <w:r w:rsidRPr="00D03D82">
        <w:rPr>
          <w:sz w:val="20"/>
          <w:szCs w:val="28"/>
        </w:rPr>
        <w:tab/>
        <w:t>-</w:t>
      </w:r>
      <w:r w:rsidR="00781826" w:rsidRPr="00D03D82">
        <w:rPr>
          <w:sz w:val="20"/>
          <w:szCs w:val="28"/>
        </w:rPr>
        <w:t>___________</w:t>
      </w:r>
      <w:r w:rsidR="008500C4" w:rsidRPr="00D03D82">
        <w:rPr>
          <w:sz w:val="20"/>
          <w:szCs w:val="28"/>
        </w:rPr>
        <w:t>__</w:t>
      </w:r>
      <w:r w:rsidR="00781826" w:rsidRPr="00D03D82">
        <w:rPr>
          <w:sz w:val="20"/>
          <w:szCs w:val="28"/>
        </w:rPr>
        <w:t>_______________</w:t>
      </w:r>
      <w:r w:rsidRPr="00D03D82">
        <w:rPr>
          <w:sz w:val="20"/>
          <w:szCs w:val="28"/>
        </w:rPr>
        <w:t>Email:</w:t>
      </w:r>
      <w:r w:rsidR="000C1B3A" w:rsidRPr="00D03D82">
        <w:rPr>
          <w:sz w:val="20"/>
          <w:szCs w:val="28"/>
        </w:rPr>
        <w:t xml:space="preserve">  ______________________</w:t>
      </w:r>
      <w:r w:rsidR="0020732A">
        <w:rPr>
          <w:sz w:val="20"/>
          <w:szCs w:val="28"/>
        </w:rPr>
        <w:t>_____________________</w:t>
      </w:r>
      <w:r w:rsidR="000C1B3A" w:rsidRPr="00D03D82">
        <w:rPr>
          <w:sz w:val="20"/>
          <w:szCs w:val="28"/>
        </w:rPr>
        <w:t>_</w:t>
      </w:r>
    </w:p>
    <w:p w14:paraId="2E4F97E7" w14:textId="77777777" w:rsidR="007568BF" w:rsidRPr="007568BF" w:rsidRDefault="007568BF" w:rsidP="00966D6C">
      <w:pPr>
        <w:autoSpaceDE w:val="0"/>
        <w:autoSpaceDN w:val="0"/>
        <w:adjustRightInd w:val="0"/>
        <w:spacing w:line="360" w:lineRule="auto"/>
        <w:ind w:right="-274"/>
        <w:rPr>
          <w:b/>
          <w:sz w:val="12"/>
          <w:szCs w:val="12"/>
        </w:rPr>
      </w:pPr>
    </w:p>
    <w:p w14:paraId="31B5B4C6" w14:textId="3065C8C7" w:rsidR="000F1632" w:rsidRPr="00D03D82" w:rsidRDefault="00056857" w:rsidP="00056857">
      <w:pPr>
        <w:autoSpaceDE w:val="0"/>
        <w:autoSpaceDN w:val="0"/>
        <w:adjustRightInd w:val="0"/>
        <w:spacing w:line="360" w:lineRule="auto"/>
        <w:ind w:right="-274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College Success Coach</w:t>
      </w:r>
      <w:r w:rsidR="007568BF">
        <w:rPr>
          <w:b/>
          <w:sz w:val="20"/>
          <w:szCs w:val="28"/>
        </w:rPr>
        <w:t xml:space="preserve"> Meetings: </w:t>
      </w:r>
      <w:r w:rsidR="007568BF">
        <w:rPr>
          <w:b/>
          <w:sz w:val="20"/>
          <w:szCs w:val="28"/>
        </w:rPr>
        <w:tab/>
      </w:r>
      <w:r w:rsidR="007568BF">
        <w:rPr>
          <w:b/>
          <w:sz w:val="20"/>
          <w:szCs w:val="28"/>
        </w:rPr>
        <w:tab/>
      </w:r>
      <w:r w:rsidR="00E17FD7" w:rsidRPr="00D03D82">
        <w:rPr>
          <w:b/>
          <w:sz w:val="20"/>
          <w:szCs w:val="28"/>
        </w:rPr>
        <w:t>Semester 1</w:t>
      </w:r>
      <w:r w:rsidR="00781826" w:rsidRPr="00D03D82">
        <w:rPr>
          <w:b/>
          <w:sz w:val="20"/>
          <w:szCs w:val="28"/>
        </w:rPr>
        <w:t>:</w:t>
      </w:r>
      <w:r w:rsidR="00E17FD7" w:rsidRPr="00D03D82">
        <w:rPr>
          <w:b/>
          <w:sz w:val="20"/>
          <w:szCs w:val="28"/>
        </w:rPr>
        <w:t xml:space="preserve"> </w:t>
      </w:r>
      <w:r w:rsidR="00F64C5E" w:rsidRPr="00D03D82">
        <w:rPr>
          <w:b/>
          <w:sz w:val="20"/>
          <w:szCs w:val="28"/>
        </w:rPr>
        <w:t xml:space="preserve"> Date: ________</w:t>
      </w:r>
      <w:r w:rsidRPr="00D03D82">
        <w:rPr>
          <w:b/>
          <w:sz w:val="20"/>
          <w:szCs w:val="28"/>
        </w:rPr>
        <w:t>_</w:t>
      </w:r>
      <w:r w:rsidR="00F64C5E" w:rsidRPr="00D03D82">
        <w:rPr>
          <w:b/>
          <w:sz w:val="20"/>
          <w:szCs w:val="28"/>
        </w:rPr>
        <w:t xml:space="preserve">       </w:t>
      </w:r>
      <w:r w:rsidR="00B752D6" w:rsidRPr="00D03D82">
        <w:rPr>
          <w:b/>
          <w:sz w:val="20"/>
          <w:szCs w:val="28"/>
        </w:rPr>
        <w:t>Semester 2:</w:t>
      </w:r>
      <w:r w:rsidR="00781826" w:rsidRPr="00D03D82">
        <w:rPr>
          <w:sz w:val="20"/>
          <w:szCs w:val="28"/>
        </w:rPr>
        <w:t xml:space="preserve">  </w:t>
      </w:r>
      <w:proofErr w:type="gramStart"/>
      <w:r w:rsidR="00625BE0" w:rsidRPr="00D03D82">
        <w:rPr>
          <w:b/>
          <w:sz w:val="20"/>
          <w:szCs w:val="28"/>
        </w:rPr>
        <w:t>Date:</w:t>
      </w:r>
      <w:r w:rsidR="00781826" w:rsidRPr="00D03D82">
        <w:rPr>
          <w:b/>
          <w:sz w:val="20"/>
          <w:szCs w:val="28"/>
        </w:rPr>
        <w:t>_</w:t>
      </w:r>
      <w:proofErr w:type="gramEnd"/>
      <w:r w:rsidR="00781826" w:rsidRPr="00D03D82">
        <w:rPr>
          <w:b/>
          <w:sz w:val="20"/>
          <w:szCs w:val="28"/>
        </w:rPr>
        <w:t>________</w:t>
      </w:r>
      <w:r w:rsidRPr="00D03D82">
        <w:rPr>
          <w:b/>
          <w:sz w:val="20"/>
          <w:szCs w:val="28"/>
        </w:rPr>
        <w:t>_</w:t>
      </w:r>
      <w:r w:rsidR="00625BE0" w:rsidRPr="00D03D82">
        <w:rPr>
          <w:b/>
          <w:sz w:val="20"/>
          <w:szCs w:val="28"/>
        </w:rPr>
        <w:t xml:space="preserve">        </w:t>
      </w:r>
    </w:p>
    <w:p w14:paraId="72F11654" w14:textId="77777777" w:rsidR="007568BF" w:rsidRDefault="007568BF" w:rsidP="00056857">
      <w:pPr>
        <w:autoSpaceDE w:val="0"/>
        <w:autoSpaceDN w:val="0"/>
        <w:adjustRightInd w:val="0"/>
        <w:spacing w:line="360" w:lineRule="auto"/>
        <w:ind w:right="-274"/>
        <w:rPr>
          <w:b/>
          <w:sz w:val="28"/>
          <w:szCs w:val="28"/>
        </w:rPr>
      </w:pPr>
    </w:p>
    <w:p w14:paraId="22E4EDE4" w14:textId="546CF49D" w:rsidR="00FE3632" w:rsidRPr="007568BF" w:rsidRDefault="007568BF" w:rsidP="00056857">
      <w:pPr>
        <w:autoSpaceDE w:val="0"/>
        <w:autoSpaceDN w:val="0"/>
        <w:adjustRightInd w:val="0"/>
        <w:spacing w:line="360" w:lineRule="auto"/>
        <w:ind w:right="-274"/>
        <w:rPr>
          <w:b/>
          <w:sz w:val="28"/>
          <w:szCs w:val="28"/>
          <w:u w:val="single"/>
        </w:rPr>
      </w:pPr>
      <w:r w:rsidRPr="007568BF">
        <w:rPr>
          <w:b/>
          <w:sz w:val="28"/>
          <w:szCs w:val="28"/>
          <w:u w:val="single"/>
        </w:rPr>
        <w:t>1</w:t>
      </w:r>
      <w:r w:rsidRPr="007568BF">
        <w:rPr>
          <w:b/>
          <w:sz w:val="28"/>
          <w:szCs w:val="28"/>
          <w:u w:val="single"/>
          <w:vertAlign w:val="superscript"/>
        </w:rPr>
        <w:t>st</w:t>
      </w:r>
      <w:r w:rsidRPr="007568BF">
        <w:rPr>
          <w:b/>
          <w:sz w:val="28"/>
          <w:szCs w:val="28"/>
          <w:u w:val="single"/>
        </w:rPr>
        <w:t xml:space="preserve"> Semester</w:t>
      </w:r>
    </w:p>
    <w:p w14:paraId="43871520" w14:textId="4E363D7A" w:rsidR="00E17FD7" w:rsidRPr="00103086" w:rsidRDefault="00625BE0" w:rsidP="00103086">
      <w:pPr>
        <w:autoSpaceDE w:val="0"/>
        <w:autoSpaceDN w:val="0"/>
        <w:adjustRightInd w:val="0"/>
        <w:spacing w:line="360" w:lineRule="auto"/>
        <w:ind w:right="-274"/>
        <w:rPr>
          <w:sz w:val="24"/>
          <w:szCs w:val="24"/>
          <w:u w:val="single"/>
        </w:rPr>
      </w:pPr>
      <w:r w:rsidRPr="00103086">
        <w:rPr>
          <w:b/>
          <w:sz w:val="24"/>
          <w:szCs w:val="24"/>
          <w:u w:val="single"/>
        </w:rPr>
        <w:t>1</w:t>
      </w:r>
      <w:r w:rsidRPr="00103086">
        <w:rPr>
          <w:b/>
          <w:sz w:val="24"/>
          <w:szCs w:val="24"/>
          <w:u w:val="single"/>
          <w:vertAlign w:val="superscript"/>
        </w:rPr>
        <w:t>st</w:t>
      </w:r>
      <w:r w:rsidR="00D906B5" w:rsidRPr="00103086">
        <w:rPr>
          <w:b/>
          <w:sz w:val="24"/>
          <w:szCs w:val="24"/>
          <w:u w:val="single"/>
        </w:rPr>
        <w:t xml:space="preserve"> </w:t>
      </w:r>
      <w:r w:rsidR="007568BF">
        <w:rPr>
          <w:b/>
          <w:sz w:val="24"/>
          <w:szCs w:val="24"/>
          <w:u w:val="single"/>
        </w:rPr>
        <w:t>/ 2</w:t>
      </w:r>
      <w:r w:rsidR="007568BF" w:rsidRPr="007568BF">
        <w:rPr>
          <w:b/>
          <w:sz w:val="24"/>
          <w:szCs w:val="24"/>
          <w:u w:val="single"/>
          <w:vertAlign w:val="superscript"/>
        </w:rPr>
        <w:t>nd</w:t>
      </w:r>
      <w:r w:rsidR="007568BF">
        <w:rPr>
          <w:b/>
          <w:sz w:val="24"/>
          <w:szCs w:val="24"/>
          <w:u w:val="single"/>
        </w:rPr>
        <w:t xml:space="preserve"> </w:t>
      </w:r>
      <w:r w:rsidR="00D906B5" w:rsidRPr="00103086">
        <w:rPr>
          <w:b/>
          <w:sz w:val="24"/>
          <w:szCs w:val="24"/>
          <w:u w:val="single"/>
        </w:rPr>
        <w:t>Quarter</w:t>
      </w:r>
      <w:r w:rsidR="00962CC0" w:rsidRPr="00103086">
        <w:rPr>
          <w:b/>
          <w:sz w:val="24"/>
          <w:szCs w:val="24"/>
          <w:u w:val="single"/>
        </w:rPr>
        <w:t xml:space="preserve">  </w:t>
      </w:r>
    </w:p>
    <w:p w14:paraId="3042498A" w14:textId="77777777" w:rsidR="00E17FD7" w:rsidRPr="00D03D82" w:rsidRDefault="00E17FD7" w:rsidP="004F66CA">
      <w:pPr>
        <w:pStyle w:val="ListParagraph"/>
        <w:numPr>
          <w:ilvl w:val="0"/>
          <w:numId w:val="14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1</w:t>
      </w:r>
      <w:r w:rsidRPr="00D03D82">
        <w:rPr>
          <w:sz w:val="20"/>
          <w:szCs w:val="24"/>
          <w:vertAlign w:val="superscript"/>
        </w:rPr>
        <w:t>st</w:t>
      </w:r>
      <w:r w:rsidRPr="00D03D82">
        <w:rPr>
          <w:sz w:val="20"/>
          <w:szCs w:val="24"/>
        </w:rPr>
        <w:t xml:space="preserve"> Quarter. </w:t>
      </w:r>
    </w:p>
    <w:p w14:paraId="7A0BEF99" w14:textId="77777777" w:rsidR="00E17FD7" w:rsidRPr="00D03D82" w:rsidRDefault="00E17FD7" w:rsidP="00A10983">
      <w:pPr>
        <w:pStyle w:val="ListParagraph"/>
        <w:spacing w:line="360" w:lineRule="auto"/>
        <w:ind w:left="1440" w:right="-27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</w:t>
      </w:r>
      <w:r w:rsidRPr="00D03D82">
        <w:rPr>
          <w:b/>
          <w:sz w:val="20"/>
          <w:szCs w:val="24"/>
        </w:rPr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  <w:t xml:space="preserve">     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PROBATION 2</w:t>
      </w:r>
    </w:p>
    <w:p w14:paraId="36F3B0D3" w14:textId="6110A7AB" w:rsidR="00CC16D0" w:rsidRPr="00D03D82" w:rsidRDefault="00CC16D0" w:rsidP="004F66C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8"/>
        </w:rPr>
      </w:pPr>
      <w:r w:rsidRPr="00D03D82">
        <w:rPr>
          <w:sz w:val="20"/>
          <w:szCs w:val="28"/>
        </w:rPr>
        <w:t>Create a</w:t>
      </w:r>
      <w:r w:rsidR="00981BE5" w:rsidRPr="00D03D82">
        <w:rPr>
          <w:sz w:val="20"/>
          <w:szCs w:val="28"/>
        </w:rPr>
        <w:t xml:space="preserve"> GPA goal to reach for each semester</w:t>
      </w:r>
      <w:r w:rsidRPr="00D03D82">
        <w:rPr>
          <w:sz w:val="20"/>
          <w:szCs w:val="28"/>
        </w:rPr>
        <w:t xml:space="preserve"> and for your 4 year final cumulative</w:t>
      </w:r>
      <w:r w:rsidR="00160C45">
        <w:rPr>
          <w:sz w:val="20"/>
          <w:szCs w:val="28"/>
        </w:rPr>
        <w:t xml:space="preserve"> GPA</w:t>
      </w:r>
      <w:r w:rsidRPr="00D03D82">
        <w:rPr>
          <w:sz w:val="20"/>
          <w:szCs w:val="28"/>
        </w:rPr>
        <w:t>.</w:t>
      </w:r>
    </w:p>
    <w:p w14:paraId="4472A826" w14:textId="7DA99D3B" w:rsidR="00A30434" w:rsidRDefault="00CC16D0" w:rsidP="00A30434">
      <w:pPr>
        <w:pStyle w:val="ListParagraph"/>
        <w:autoSpaceDE w:val="0"/>
        <w:autoSpaceDN w:val="0"/>
        <w:adjustRightInd w:val="0"/>
        <w:spacing w:line="360" w:lineRule="auto"/>
        <w:ind w:right="-270"/>
        <w:jc w:val="center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9</w:t>
      </w:r>
      <w:r w:rsidRPr="00D03D82">
        <w:rPr>
          <w:b/>
          <w:sz w:val="20"/>
          <w:szCs w:val="28"/>
          <w:vertAlign w:val="superscript"/>
        </w:rPr>
        <w:t>th</w:t>
      </w:r>
      <w:r w:rsidR="00F64C5E" w:rsidRPr="00D03D82">
        <w:rPr>
          <w:b/>
          <w:sz w:val="20"/>
          <w:szCs w:val="28"/>
        </w:rPr>
        <w:t xml:space="preserve"> Grade GPA Goal</w:t>
      </w:r>
      <w:r w:rsidR="008500C4" w:rsidRPr="00D03D82">
        <w:rPr>
          <w:b/>
          <w:sz w:val="20"/>
          <w:szCs w:val="28"/>
        </w:rPr>
        <w:t xml:space="preserve"> Semester 1</w:t>
      </w:r>
      <w:r w:rsidR="00F64C5E" w:rsidRPr="00D03D82">
        <w:rPr>
          <w:b/>
          <w:sz w:val="20"/>
          <w:szCs w:val="28"/>
        </w:rPr>
        <w:t>:  _</w:t>
      </w:r>
      <w:r w:rsidR="00160C45">
        <w:rPr>
          <w:b/>
          <w:sz w:val="20"/>
          <w:szCs w:val="28"/>
        </w:rPr>
        <w:t>__</w:t>
      </w:r>
      <w:r w:rsidR="00F64C5E" w:rsidRPr="00D03D82">
        <w:rPr>
          <w:b/>
          <w:sz w:val="20"/>
          <w:szCs w:val="28"/>
        </w:rPr>
        <w:t>__</w:t>
      </w:r>
      <w:r w:rsidR="00A30434">
        <w:rPr>
          <w:b/>
          <w:sz w:val="20"/>
          <w:szCs w:val="28"/>
        </w:rPr>
        <w:t xml:space="preserve">  </w:t>
      </w:r>
      <w:r w:rsidR="008500C4" w:rsidRPr="00D03D82">
        <w:rPr>
          <w:b/>
          <w:sz w:val="20"/>
          <w:szCs w:val="28"/>
        </w:rPr>
        <w:t>9</w:t>
      </w:r>
      <w:r w:rsidR="008500C4" w:rsidRPr="00D03D82">
        <w:rPr>
          <w:b/>
          <w:sz w:val="20"/>
          <w:szCs w:val="28"/>
          <w:vertAlign w:val="superscript"/>
        </w:rPr>
        <w:t>th</w:t>
      </w:r>
      <w:r w:rsidR="008500C4" w:rsidRPr="00D03D82">
        <w:rPr>
          <w:b/>
          <w:sz w:val="20"/>
          <w:szCs w:val="28"/>
        </w:rPr>
        <w:t xml:space="preserve"> Grade GPA Goal Semester 2:  _____</w:t>
      </w:r>
    </w:p>
    <w:p w14:paraId="3DD36C63" w14:textId="7FCBB1D8" w:rsidR="00CC16D0" w:rsidRPr="00D03D82" w:rsidRDefault="008500C4" w:rsidP="00A30434">
      <w:pPr>
        <w:pStyle w:val="ListParagraph"/>
        <w:autoSpaceDE w:val="0"/>
        <w:autoSpaceDN w:val="0"/>
        <w:adjustRightInd w:val="0"/>
        <w:spacing w:line="360" w:lineRule="auto"/>
        <w:ind w:right="-270"/>
        <w:jc w:val="center"/>
        <w:rPr>
          <w:b/>
          <w:sz w:val="20"/>
          <w:szCs w:val="28"/>
        </w:rPr>
      </w:pPr>
      <w:r w:rsidRPr="00D03D82">
        <w:rPr>
          <w:b/>
          <w:sz w:val="20"/>
          <w:szCs w:val="28"/>
        </w:rPr>
        <w:t>4 Y</w:t>
      </w:r>
      <w:r w:rsidR="00CC16D0" w:rsidRPr="00D03D82">
        <w:rPr>
          <w:b/>
          <w:sz w:val="20"/>
          <w:szCs w:val="28"/>
        </w:rPr>
        <w:t xml:space="preserve">ear </w:t>
      </w:r>
      <w:r w:rsidR="00160C45">
        <w:rPr>
          <w:b/>
          <w:sz w:val="20"/>
          <w:szCs w:val="28"/>
        </w:rPr>
        <w:t>Cumulative</w:t>
      </w:r>
      <w:r w:rsidR="00CC16D0" w:rsidRPr="00D03D82">
        <w:rPr>
          <w:b/>
          <w:sz w:val="20"/>
          <w:szCs w:val="28"/>
        </w:rPr>
        <w:t xml:space="preserve"> </w:t>
      </w:r>
      <w:r w:rsidR="00160C45">
        <w:rPr>
          <w:b/>
          <w:sz w:val="20"/>
          <w:szCs w:val="28"/>
        </w:rPr>
        <w:t xml:space="preserve">GPA </w:t>
      </w:r>
      <w:r w:rsidR="00CC16D0" w:rsidRPr="00D03D82">
        <w:rPr>
          <w:b/>
          <w:sz w:val="20"/>
          <w:szCs w:val="28"/>
        </w:rPr>
        <w:t>Goal:</w:t>
      </w:r>
      <w:r w:rsidR="00F64C5E" w:rsidRPr="00D03D82">
        <w:rPr>
          <w:b/>
          <w:sz w:val="20"/>
          <w:szCs w:val="28"/>
        </w:rPr>
        <w:t xml:space="preserve"> ______</w:t>
      </w:r>
    </w:p>
    <w:p w14:paraId="684B00AD" w14:textId="18532904" w:rsidR="00CC16D0" w:rsidRPr="007568BF" w:rsidRDefault="00CC16D0" w:rsidP="0064185A">
      <w:pPr>
        <w:pStyle w:val="ListParagraph"/>
        <w:numPr>
          <w:ilvl w:val="0"/>
          <w:numId w:val="14"/>
        </w:numPr>
        <w:spacing w:line="360" w:lineRule="auto"/>
        <w:ind w:right="-270"/>
        <w:rPr>
          <w:b/>
          <w:sz w:val="20"/>
          <w:szCs w:val="24"/>
        </w:rPr>
      </w:pPr>
      <w:r w:rsidRPr="007568BF">
        <w:rPr>
          <w:sz w:val="20"/>
          <w:szCs w:val="24"/>
        </w:rPr>
        <w:t xml:space="preserve">Choose at least </w:t>
      </w:r>
      <w:r w:rsidRPr="007568BF">
        <w:rPr>
          <w:b/>
          <w:sz w:val="20"/>
          <w:szCs w:val="24"/>
        </w:rPr>
        <w:t>one</w:t>
      </w:r>
      <w:r w:rsidRPr="007568BF">
        <w:rPr>
          <w:sz w:val="20"/>
          <w:szCs w:val="24"/>
        </w:rPr>
        <w:t xml:space="preserve"> school club to join. Find out what it takes to become a member and who you must speak with to join</w:t>
      </w:r>
      <w:r w:rsidR="007568BF" w:rsidRPr="007568BF">
        <w:rPr>
          <w:sz w:val="20"/>
          <w:szCs w:val="24"/>
        </w:rPr>
        <w:t xml:space="preserve">. </w:t>
      </w:r>
      <w:r w:rsidR="007568BF">
        <w:rPr>
          <w:sz w:val="20"/>
          <w:szCs w:val="24"/>
        </w:rPr>
        <w:tab/>
      </w:r>
      <w:r w:rsidRPr="007568BF">
        <w:rPr>
          <w:b/>
          <w:sz w:val="20"/>
          <w:szCs w:val="24"/>
        </w:rPr>
        <w:t>What Club?</w:t>
      </w:r>
      <w:r w:rsidRPr="007568BF">
        <w:rPr>
          <w:b/>
          <w:sz w:val="20"/>
          <w:szCs w:val="24"/>
        </w:rPr>
        <w:tab/>
        <w:t>_____________________________</w:t>
      </w:r>
      <w:r w:rsidR="005D7AF3" w:rsidRPr="007568BF">
        <w:rPr>
          <w:b/>
          <w:sz w:val="20"/>
          <w:szCs w:val="24"/>
        </w:rPr>
        <w:t xml:space="preserve"> </w:t>
      </w:r>
      <w:r w:rsidR="00DB47BA" w:rsidRPr="007568BF">
        <w:rPr>
          <w:b/>
          <w:sz w:val="20"/>
          <w:szCs w:val="24"/>
        </w:rPr>
        <w:t>Who to talk to</w:t>
      </w:r>
      <w:r w:rsidRPr="007568BF">
        <w:rPr>
          <w:b/>
          <w:sz w:val="20"/>
          <w:szCs w:val="24"/>
        </w:rPr>
        <w:t>: _____________________________</w:t>
      </w:r>
      <w:r w:rsidRPr="007568BF">
        <w:rPr>
          <w:b/>
          <w:sz w:val="20"/>
          <w:szCs w:val="24"/>
        </w:rPr>
        <w:tab/>
      </w:r>
    </w:p>
    <w:p w14:paraId="2065EEA0" w14:textId="526EE950" w:rsidR="00CC16D0" w:rsidRPr="00D03D82" w:rsidRDefault="00DB47BA" w:rsidP="004F66CA">
      <w:pPr>
        <w:pStyle w:val="ListParagraph"/>
        <w:numPr>
          <w:ilvl w:val="0"/>
          <w:numId w:val="14"/>
        </w:numPr>
        <w:spacing w:line="360" w:lineRule="auto"/>
        <w:rPr>
          <w:sz w:val="24"/>
          <w:szCs w:val="24"/>
        </w:rPr>
      </w:pPr>
      <w:r w:rsidRPr="00D03D82">
        <w:rPr>
          <w:sz w:val="20"/>
          <w:szCs w:val="20"/>
        </w:rPr>
        <w:t>Ask your guidance counselor about</w:t>
      </w:r>
      <w:r w:rsidR="00BF42B8" w:rsidRPr="00D03D82">
        <w:rPr>
          <w:sz w:val="20"/>
          <w:szCs w:val="20"/>
        </w:rPr>
        <w:t xml:space="preserve"> AP</w:t>
      </w:r>
      <w:r w:rsidR="00CC16D0" w:rsidRPr="00D03D82">
        <w:rPr>
          <w:sz w:val="20"/>
          <w:szCs w:val="20"/>
        </w:rPr>
        <w:t>, dual enrollment, virtual, etc. Check the requirements for high school graduation, college admissions, Bright Futures scholarships, NCAA Clearinghouse, National Honor Society, or vocational schools.</w:t>
      </w:r>
      <w:r w:rsidR="00BF42B8" w:rsidRPr="00D03D82">
        <w:rPr>
          <w:sz w:val="20"/>
          <w:szCs w:val="20"/>
        </w:rPr>
        <w:t xml:space="preserve"> Check your school’s course </w:t>
      </w:r>
      <w:r w:rsidR="00A84C0C" w:rsidRPr="00C878D0">
        <w:rPr>
          <w:sz w:val="20"/>
          <w:szCs w:val="20"/>
        </w:rPr>
        <w:t>catalog</w:t>
      </w:r>
      <w:r w:rsidR="00BF42B8" w:rsidRPr="00D03D82">
        <w:rPr>
          <w:sz w:val="20"/>
          <w:szCs w:val="20"/>
        </w:rPr>
        <w:t xml:space="preserve"> for a complete list of programs offered.</w:t>
      </w:r>
      <w:r w:rsidR="00CC16D0" w:rsidRPr="00D03D82">
        <w:rPr>
          <w:sz w:val="24"/>
          <w:szCs w:val="24"/>
        </w:rPr>
        <w:t xml:space="preserve"> </w:t>
      </w:r>
    </w:p>
    <w:p w14:paraId="4C5C6669" w14:textId="0C2B347E" w:rsidR="00C10761" w:rsidRPr="001318CA" w:rsidRDefault="00CC16D0" w:rsidP="004F66C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sz w:val="20"/>
          <w:szCs w:val="20"/>
        </w:rPr>
      </w:pPr>
      <w:r w:rsidRPr="001318CA">
        <w:rPr>
          <w:sz w:val="20"/>
          <w:szCs w:val="20"/>
        </w:rPr>
        <w:t>Start working on your community service hours</w:t>
      </w:r>
      <w:r w:rsidR="00A84C0C" w:rsidRPr="001318CA">
        <w:rPr>
          <w:sz w:val="20"/>
          <w:szCs w:val="20"/>
        </w:rPr>
        <w:t xml:space="preserve"> and/or paid work hours</w:t>
      </w:r>
      <w:r w:rsidRPr="001318CA">
        <w:rPr>
          <w:sz w:val="20"/>
          <w:szCs w:val="20"/>
        </w:rPr>
        <w:t>.</w:t>
      </w:r>
      <w:r w:rsidR="003955A3" w:rsidRPr="001318CA">
        <w:rPr>
          <w:sz w:val="20"/>
          <w:szCs w:val="20"/>
        </w:rPr>
        <w:t xml:space="preserve"> Community service hours </w:t>
      </w:r>
      <w:r w:rsidR="002F574F" w:rsidRPr="001318CA">
        <w:rPr>
          <w:sz w:val="20"/>
          <w:szCs w:val="20"/>
        </w:rPr>
        <w:t xml:space="preserve">and/or paid work hours </w:t>
      </w:r>
      <w:r w:rsidR="003955A3" w:rsidRPr="001318CA">
        <w:rPr>
          <w:sz w:val="20"/>
          <w:szCs w:val="20"/>
        </w:rPr>
        <w:t>are needed</w:t>
      </w:r>
      <w:r w:rsidRPr="001318CA">
        <w:rPr>
          <w:sz w:val="20"/>
          <w:szCs w:val="20"/>
        </w:rPr>
        <w:t xml:space="preserve"> </w:t>
      </w:r>
      <w:r w:rsidR="008077E5" w:rsidRPr="001318CA">
        <w:rPr>
          <w:sz w:val="20"/>
          <w:szCs w:val="20"/>
        </w:rPr>
        <w:t xml:space="preserve">to be eligible </w:t>
      </w:r>
      <w:r w:rsidRPr="001318CA">
        <w:rPr>
          <w:sz w:val="20"/>
          <w:szCs w:val="20"/>
        </w:rPr>
        <w:t xml:space="preserve">for every level of </w:t>
      </w:r>
      <w:r w:rsidR="00104000" w:rsidRPr="001318CA">
        <w:rPr>
          <w:sz w:val="20"/>
          <w:szCs w:val="20"/>
        </w:rPr>
        <w:t xml:space="preserve">the </w:t>
      </w:r>
      <w:r w:rsidRPr="001318CA">
        <w:rPr>
          <w:sz w:val="20"/>
          <w:szCs w:val="20"/>
        </w:rPr>
        <w:t xml:space="preserve">Florida Bright Futures scholarship.  </w:t>
      </w:r>
      <w:r w:rsidR="00D223A3" w:rsidRPr="001318CA">
        <w:rPr>
          <w:sz w:val="20"/>
          <w:szCs w:val="20"/>
        </w:rPr>
        <w:t>If you are completing</w:t>
      </w:r>
      <w:r w:rsidR="005C4A01" w:rsidRPr="001318CA">
        <w:rPr>
          <w:sz w:val="20"/>
          <w:szCs w:val="20"/>
        </w:rPr>
        <w:t xml:space="preserve"> community</w:t>
      </w:r>
      <w:r w:rsidR="002F574F" w:rsidRPr="001318CA">
        <w:rPr>
          <w:sz w:val="20"/>
          <w:szCs w:val="20"/>
        </w:rPr>
        <w:t xml:space="preserve"> service hours </w:t>
      </w:r>
      <w:r w:rsidR="00D223A3" w:rsidRPr="001318CA">
        <w:rPr>
          <w:sz w:val="20"/>
          <w:szCs w:val="20"/>
        </w:rPr>
        <w:t xml:space="preserve">only,  </w:t>
      </w:r>
      <w:r w:rsidR="004F0191" w:rsidRPr="001318CA">
        <w:rPr>
          <w:sz w:val="20"/>
          <w:szCs w:val="20"/>
        </w:rPr>
        <w:t xml:space="preserve"> </w:t>
      </w:r>
      <w:r w:rsidRPr="001318CA">
        <w:rPr>
          <w:b/>
          <w:sz w:val="20"/>
          <w:szCs w:val="20"/>
        </w:rPr>
        <w:t>30</w:t>
      </w:r>
      <w:r w:rsidRPr="001318CA">
        <w:rPr>
          <w:sz w:val="20"/>
          <w:szCs w:val="20"/>
        </w:rPr>
        <w:t xml:space="preserve">  hours are required for Gold Seal</w:t>
      </w:r>
      <w:r w:rsidR="00FB4081" w:rsidRPr="001318CA">
        <w:rPr>
          <w:sz w:val="20"/>
          <w:szCs w:val="20"/>
        </w:rPr>
        <w:t xml:space="preserve"> level</w:t>
      </w:r>
      <w:r w:rsidRPr="001318CA">
        <w:rPr>
          <w:sz w:val="20"/>
          <w:szCs w:val="20"/>
        </w:rPr>
        <w:t xml:space="preserve">, </w:t>
      </w:r>
      <w:r w:rsidRPr="001318CA">
        <w:rPr>
          <w:b/>
          <w:sz w:val="20"/>
          <w:szCs w:val="20"/>
        </w:rPr>
        <w:t>75</w:t>
      </w:r>
      <w:r w:rsidRPr="001318CA">
        <w:rPr>
          <w:sz w:val="20"/>
          <w:szCs w:val="20"/>
        </w:rPr>
        <w:t xml:space="preserve"> hours are required for Medallion level</w:t>
      </w:r>
      <w:r w:rsidR="00976D29" w:rsidRPr="001318CA">
        <w:rPr>
          <w:sz w:val="20"/>
          <w:szCs w:val="20"/>
        </w:rPr>
        <w:t>,</w:t>
      </w:r>
      <w:r w:rsidRPr="001318CA">
        <w:rPr>
          <w:sz w:val="20"/>
          <w:szCs w:val="20"/>
        </w:rPr>
        <w:t xml:space="preserve"> and </w:t>
      </w:r>
      <w:r w:rsidRPr="001318CA">
        <w:rPr>
          <w:b/>
          <w:sz w:val="20"/>
          <w:szCs w:val="20"/>
        </w:rPr>
        <w:t>100</w:t>
      </w:r>
      <w:r w:rsidRPr="001318CA">
        <w:rPr>
          <w:sz w:val="20"/>
          <w:szCs w:val="20"/>
        </w:rPr>
        <w:t xml:space="preserve"> hours are required for Academic Scholar level.</w:t>
      </w:r>
      <w:r w:rsidR="00C07BFF" w:rsidRPr="001318CA">
        <w:rPr>
          <w:sz w:val="20"/>
          <w:szCs w:val="20"/>
        </w:rPr>
        <w:t xml:space="preserve"> </w:t>
      </w:r>
      <w:r w:rsidR="00B468AE" w:rsidRPr="001318CA">
        <w:rPr>
          <w:sz w:val="20"/>
          <w:szCs w:val="20"/>
        </w:rPr>
        <w:t xml:space="preserve"> If a student selects to</w:t>
      </w:r>
      <w:r w:rsidR="009F1D39" w:rsidRPr="001318CA">
        <w:rPr>
          <w:sz w:val="20"/>
          <w:szCs w:val="20"/>
        </w:rPr>
        <w:t xml:space="preserve"> complete</w:t>
      </w:r>
      <w:r w:rsidR="00B468AE" w:rsidRPr="001318CA">
        <w:rPr>
          <w:sz w:val="20"/>
          <w:szCs w:val="20"/>
        </w:rPr>
        <w:t xml:space="preserve"> paid work hours or a combination of community service and </w:t>
      </w:r>
      <w:r w:rsidR="00C5037F" w:rsidRPr="001318CA">
        <w:rPr>
          <w:sz w:val="20"/>
          <w:szCs w:val="20"/>
        </w:rPr>
        <w:t>paid work hours</w:t>
      </w:r>
      <w:r w:rsidR="00DE7318" w:rsidRPr="001318CA">
        <w:rPr>
          <w:sz w:val="20"/>
          <w:szCs w:val="20"/>
        </w:rPr>
        <w:t xml:space="preserve"> to meet Bright Futures requirements, </w:t>
      </w:r>
      <w:r w:rsidR="00C5037F" w:rsidRPr="001318CA">
        <w:rPr>
          <w:sz w:val="20"/>
          <w:szCs w:val="20"/>
        </w:rPr>
        <w:t xml:space="preserve"> then 100 hours </w:t>
      </w:r>
      <w:r w:rsidR="00727DDE" w:rsidRPr="001318CA">
        <w:rPr>
          <w:sz w:val="20"/>
          <w:szCs w:val="20"/>
        </w:rPr>
        <w:t xml:space="preserve">are required </w:t>
      </w:r>
      <w:r w:rsidR="00C5037F" w:rsidRPr="001318CA">
        <w:rPr>
          <w:sz w:val="20"/>
          <w:szCs w:val="20"/>
        </w:rPr>
        <w:t xml:space="preserve">for each  Bright Futures </w:t>
      </w:r>
      <w:r w:rsidR="001B29E3" w:rsidRPr="001318CA">
        <w:rPr>
          <w:sz w:val="20"/>
          <w:szCs w:val="20"/>
        </w:rPr>
        <w:t>Scholarship Award</w:t>
      </w:r>
      <w:r w:rsidR="00255D6A" w:rsidRPr="001318CA">
        <w:rPr>
          <w:sz w:val="20"/>
          <w:szCs w:val="20"/>
        </w:rPr>
        <w:t xml:space="preserve"> level</w:t>
      </w:r>
      <w:r w:rsidR="001B29E3" w:rsidRPr="001318CA">
        <w:rPr>
          <w:sz w:val="20"/>
          <w:szCs w:val="20"/>
        </w:rPr>
        <w:t xml:space="preserve"> (</w:t>
      </w:r>
      <w:r w:rsidR="00A375CB" w:rsidRPr="001318CA">
        <w:rPr>
          <w:sz w:val="20"/>
          <w:szCs w:val="20"/>
        </w:rPr>
        <w:t xml:space="preserve">Gold Seal, Medallion, and </w:t>
      </w:r>
      <w:r w:rsidR="001B29E3" w:rsidRPr="001318CA">
        <w:rPr>
          <w:sz w:val="20"/>
          <w:szCs w:val="20"/>
        </w:rPr>
        <w:t>Academic Scholar</w:t>
      </w:r>
      <w:r w:rsidR="00870976" w:rsidRPr="001318CA">
        <w:rPr>
          <w:sz w:val="20"/>
          <w:szCs w:val="20"/>
        </w:rPr>
        <w:t xml:space="preserve"> levels).</w:t>
      </w:r>
      <w:r w:rsidR="00C07BFF" w:rsidRPr="001318CA">
        <w:rPr>
          <w:sz w:val="20"/>
          <w:szCs w:val="20"/>
        </w:rPr>
        <w:t xml:space="preserve"> </w:t>
      </w:r>
    </w:p>
    <w:p w14:paraId="71CDBAAC" w14:textId="77777777" w:rsidR="00C32FE6" w:rsidRPr="00184E65" w:rsidRDefault="000D5F13" w:rsidP="004F66C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360" w:lineRule="auto"/>
        <w:ind w:right="-27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1318CA">
        <w:rPr>
          <w:rFonts w:cstheme="minorHAnsi"/>
          <w:sz w:val="20"/>
          <w:szCs w:val="20"/>
        </w:rPr>
        <w:t xml:space="preserve">You can review all Bright Futures requirements at </w:t>
      </w:r>
      <w:hyperlink r:id="rId11" w:history="1">
        <w:r w:rsidR="001D68DA" w:rsidRPr="007568BF">
          <w:rPr>
            <w:rStyle w:val="Hyperlink"/>
            <w:rFonts w:cstheme="minorHAnsi"/>
          </w:rPr>
          <w:t>https://www.floridastudentfinancialaidsg.org/SAPBFMAIN/SAPBFMAIN</w:t>
        </w:r>
      </w:hyperlink>
      <w:r w:rsidR="00347B0A" w:rsidRPr="007568BF">
        <w:rPr>
          <w:rStyle w:val="Hyperlink"/>
          <w:rFonts w:cstheme="minorHAnsi"/>
          <w:color w:val="0D0D0D" w:themeColor="text1" w:themeTint="F2"/>
          <w:u w:val="none"/>
        </w:rPr>
        <w:t>.</w:t>
      </w:r>
      <w:r w:rsidR="00347B0A" w:rsidRPr="00184E65">
        <w:rPr>
          <w:rStyle w:val="Hyperlink"/>
          <w:rFonts w:cstheme="minorHAnsi"/>
          <w:color w:val="0D0D0D" w:themeColor="text1" w:themeTint="F2"/>
          <w:sz w:val="20"/>
          <w:szCs w:val="20"/>
          <w:u w:val="none"/>
        </w:rPr>
        <w:t xml:space="preserve"> </w:t>
      </w:r>
    </w:p>
    <w:p w14:paraId="7B5DCA22" w14:textId="288C0A8A" w:rsidR="00723CCD" w:rsidRPr="005F43A4" w:rsidRDefault="00347B0A" w:rsidP="004F66C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sz w:val="20"/>
          <w:szCs w:val="20"/>
        </w:rPr>
      </w:pPr>
      <w:r w:rsidRPr="001318CA">
        <w:rPr>
          <w:rFonts w:cstheme="minorHAnsi"/>
          <w:sz w:val="20"/>
          <w:szCs w:val="20"/>
        </w:rPr>
        <w:t xml:space="preserve">Be sure to check out other scholarships and grants available to Florida students through the Office of Student Financial Assistance at </w:t>
      </w:r>
      <w:hyperlink r:id="rId12" w:history="1">
        <w:r w:rsidR="00723CCD" w:rsidRPr="001318CA">
          <w:rPr>
            <w:rStyle w:val="Hyperlink"/>
          </w:rPr>
          <w:t>https://www.floridastudentfinancialaidsg.org/SAPHome/SAPHome?url=home</w:t>
        </w:r>
      </w:hyperlink>
      <w:r w:rsidR="00723CCD" w:rsidRPr="001318CA">
        <w:t>.</w:t>
      </w:r>
    </w:p>
    <w:p w14:paraId="6C43D3B0" w14:textId="77777777" w:rsidR="005F43A4" w:rsidRDefault="005F43A4" w:rsidP="005F43A4">
      <w:pPr>
        <w:autoSpaceDE w:val="0"/>
        <w:autoSpaceDN w:val="0"/>
        <w:adjustRightInd w:val="0"/>
        <w:spacing w:line="360" w:lineRule="auto"/>
        <w:ind w:right="-270"/>
        <w:rPr>
          <w:rFonts w:cstheme="minorHAnsi"/>
          <w:b/>
          <w:bCs/>
          <w:sz w:val="20"/>
          <w:szCs w:val="20"/>
        </w:rPr>
      </w:pPr>
    </w:p>
    <w:p w14:paraId="03CFE282" w14:textId="6492980D" w:rsidR="00241B73" w:rsidRPr="007568BF" w:rsidRDefault="00F068B8" w:rsidP="007568BF">
      <w:pPr>
        <w:pStyle w:val="ListParagraph"/>
        <w:numPr>
          <w:ilvl w:val="0"/>
          <w:numId w:val="14"/>
        </w:numPr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lastRenderedPageBreak/>
        <w:t>Create a high school</w:t>
      </w:r>
      <w:r w:rsidR="003A16B5" w:rsidRPr="00D03D82">
        <w:rPr>
          <w:sz w:val="20"/>
          <w:szCs w:val="20"/>
        </w:rPr>
        <w:t xml:space="preserve"> resume and include your awards, </w:t>
      </w:r>
      <w:r w:rsidRPr="00D03D82">
        <w:rPr>
          <w:sz w:val="20"/>
          <w:szCs w:val="20"/>
        </w:rPr>
        <w:t xml:space="preserve">achievements, paid and/or volunteer work, extracurricular activities, classes taken, fluent language(s), and technical skills. Be sure to highlight “leadership” activities because colleges often want to </w:t>
      </w:r>
      <w:proofErr w:type="gramStart"/>
      <w:r w:rsidRPr="00D03D82">
        <w:rPr>
          <w:sz w:val="20"/>
          <w:szCs w:val="20"/>
        </w:rPr>
        <w:t>know</w:t>
      </w:r>
      <w:proofErr w:type="gramEnd"/>
      <w:r w:rsidRPr="00D03D82">
        <w:rPr>
          <w:sz w:val="20"/>
          <w:szCs w:val="20"/>
        </w:rPr>
        <w:t xml:space="preserve"> and they are an important component for some scholarships.</w:t>
      </w:r>
    </w:p>
    <w:p w14:paraId="253F791C" w14:textId="7F0ABE7E" w:rsidR="00CC16D0" w:rsidRPr="00D03D82" w:rsidRDefault="00CC16D0" w:rsidP="004F66CA">
      <w:pPr>
        <w:pStyle w:val="ListParagraph"/>
        <w:numPr>
          <w:ilvl w:val="0"/>
          <w:numId w:val="14"/>
        </w:numPr>
        <w:tabs>
          <w:tab w:val="left" w:pos="1260"/>
        </w:tabs>
        <w:autoSpaceDE w:val="0"/>
        <w:autoSpaceDN w:val="0"/>
        <w:adjustRightInd w:val="0"/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Attend “College Night” or College Fairs offered at your school or in your area.</w:t>
      </w:r>
      <w:r w:rsidR="004028A6" w:rsidRPr="00D03D82">
        <w:rPr>
          <w:sz w:val="20"/>
          <w:szCs w:val="20"/>
        </w:rPr>
        <w:t xml:space="preserve"> </w:t>
      </w:r>
    </w:p>
    <w:p w14:paraId="36867AC4" w14:textId="2A89DD5D" w:rsidR="00A22A70" w:rsidRDefault="00A22A70" w:rsidP="00A22A70">
      <w:pPr>
        <w:pStyle w:val="ListParagraph"/>
        <w:numPr>
          <w:ilvl w:val="0"/>
          <w:numId w:val="14"/>
        </w:numPr>
        <w:spacing w:line="360" w:lineRule="auto"/>
        <w:rPr>
          <w:sz w:val="20"/>
          <w:szCs w:val="20"/>
        </w:rPr>
      </w:pPr>
      <w:r w:rsidRPr="003C2FF0">
        <w:rPr>
          <w:sz w:val="20"/>
          <w:szCs w:val="20"/>
        </w:rPr>
        <w:t xml:space="preserve">Go to FloridaShines site:  </w:t>
      </w:r>
      <w:hyperlink r:id="rId13" w:history="1">
        <w:r w:rsidRPr="003C2FF0">
          <w:rPr>
            <w:rStyle w:val="Hyperlink"/>
            <w:sz w:val="20"/>
            <w:szCs w:val="20"/>
          </w:rPr>
          <w:t>https://www.floridashines.org</w:t>
        </w:r>
      </w:hyperlink>
      <w:r w:rsidRPr="003C2FF0">
        <w:rPr>
          <w:sz w:val="20"/>
          <w:szCs w:val="20"/>
        </w:rPr>
        <w:t xml:space="preserve">, Get My Future site; </w:t>
      </w:r>
      <w:hyperlink r:id="rId14" w:history="1">
        <w:r w:rsidRPr="003C2FF0">
          <w:rPr>
            <w:rStyle w:val="Hyperlink"/>
            <w:sz w:val="20"/>
            <w:szCs w:val="20"/>
          </w:rPr>
          <w:t>https://www.careeronestop.org/GetMyFuture/default.aspx</w:t>
        </w:r>
      </w:hyperlink>
      <w:r w:rsidRPr="003C2FF0">
        <w:rPr>
          <w:sz w:val="20"/>
          <w:szCs w:val="20"/>
        </w:rPr>
        <w:t xml:space="preserve">, </w:t>
      </w:r>
      <w:r w:rsidR="002A162C">
        <w:rPr>
          <w:sz w:val="20"/>
          <w:szCs w:val="20"/>
        </w:rPr>
        <w:t xml:space="preserve">and </w:t>
      </w:r>
      <w:r w:rsidRPr="003C2FF0">
        <w:rPr>
          <w:sz w:val="20"/>
          <w:szCs w:val="20"/>
        </w:rPr>
        <w:t xml:space="preserve">Get There; </w:t>
      </w:r>
      <w:hyperlink r:id="rId15" w:history="1">
        <w:r w:rsidRPr="003C2FF0">
          <w:rPr>
            <w:rStyle w:val="Hyperlink"/>
            <w:sz w:val="20"/>
            <w:szCs w:val="20"/>
          </w:rPr>
          <w:t>https://gettherefl.com</w:t>
        </w:r>
      </w:hyperlink>
      <w:r w:rsidRPr="003C2FF0">
        <w:rPr>
          <w:sz w:val="20"/>
          <w:szCs w:val="20"/>
        </w:rPr>
        <w:t xml:space="preserve"> to explore career options and start planning for college.    </w:t>
      </w:r>
    </w:p>
    <w:p w14:paraId="3BFCF875" w14:textId="579729D6" w:rsidR="00BB784D" w:rsidRPr="00D03D82" w:rsidRDefault="00BB784D" w:rsidP="00BB784D">
      <w:pPr>
        <w:pStyle w:val="ListParagraph"/>
        <w:numPr>
          <w:ilvl w:val="0"/>
          <w:numId w:val="14"/>
        </w:numPr>
        <w:tabs>
          <w:tab w:val="left" w:pos="1260"/>
        </w:tabs>
        <w:spacing w:line="360" w:lineRule="auto"/>
        <w:rPr>
          <w:sz w:val="20"/>
          <w:szCs w:val="20"/>
        </w:rPr>
      </w:pPr>
      <w:r w:rsidRPr="00D03D82">
        <w:rPr>
          <w:sz w:val="20"/>
          <w:szCs w:val="20"/>
        </w:rPr>
        <w:t>Begin thinking about an internship experience or career shadowing opportunity (what, when, where).</w:t>
      </w:r>
    </w:p>
    <w:p w14:paraId="385D85C5" w14:textId="0E82293F" w:rsidR="00C55161" w:rsidRPr="00A30434" w:rsidRDefault="00C55161" w:rsidP="004F66CA">
      <w:pPr>
        <w:pStyle w:val="ListParagraph"/>
        <w:numPr>
          <w:ilvl w:val="0"/>
          <w:numId w:val="14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A30434">
        <w:rPr>
          <w:sz w:val="20"/>
          <w:szCs w:val="20"/>
        </w:rPr>
        <w:t xml:space="preserve">Over the winter holiday I will earn </w:t>
      </w:r>
      <w:r w:rsidR="00DB1D63" w:rsidRPr="00A30434">
        <w:rPr>
          <w:sz w:val="20"/>
          <w:szCs w:val="20"/>
        </w:rPr>
        <w:t>v</w:t>
      </w:r>
      <w:r w:rsidRPr="00A30434">
        <w:rPr>
          <w:sz w:val="20"/>
          <w:szCs w:val="20"/>
        </w:rPr>
        <w:t xml:space="preserve">olunteer </w:t>
      </w:r>
      <w:r w:rsidR="00DB1D63" w:rsidRPr="00A30434">
        <w:rPr>
          <w:sz w:val="20"/>
          <w:szCs w:val="20"/>
        </w:rPr>
        <w:t>(community) s</w:t>
      </w:r>
      <w:r w:rsidRPr="00A30434">
        <w:rPr>
          <w:sz w:val="20"/>
          <w:szCs w:val="20"/>
        </w:rPr>
        <w:t xml:space="preserve">ervice hours and/or </w:t>
      </w:r>
      <w:r w:rsidR="00DB1D63" w:rsidRPr="00A30434">
        <w:rPr>
          <w:sz w:val="20"/>
          <w:szCs w:val="20"/>
        </w:rPr>
        <w:t>paid w</w:t>
      </w:r>
      <w:r w:rsidRPr="00A30434">
        <w:rPr>
          <w:sz w:val="20"/>
          <w:szCs w:val="20"/>
        </w:rPr>
        <w:t>ork hours for Bright Futures.</w:t>
      </w:r>
    </w:p>
    <w:p w14:paraId="76E1AD08" w14:textId="50524019" w:rsidR="00C55161" w:rsidRPr="00A30434" w:rsidRDefault="00C55161" w:rsidP="00DB1D63">
      <w:pPr>
        <w:pStyle w:val="ListParagraph"/>
        <w:autoSpaceDE w:val="0"/>
        <w:autoSpaceDN w:val="0"/>
        <w:adjustRightInd w:val="0"/>
        <w:spacing w:line="360" w:lineRule="auto"/>
        <w:ind w:right="-270" w:firstLine="720"/>
        <w:rPr>
          <w:sz w:val="20"/>
          <w:szCs w:val="20"/>
        </w:rPr>
      </w:pPr>
      <w:r w:rsidRPr="00A30434">
        <w:rPr>
          <w:sz w:val="20"/>
          <w:szCs w:val="20"/>
        </w:rPr>
        <w:t xml:space="preserve">I will Volunteer at_______________________________________________________________________ </w:t>
      </w:r>
    </w:p>
    <w:p w14:paraId="4AB7FD46" w14:textId="68ED051D" w:rsidR="00C55161" w:rsidRPr="00A77DC3" w:rsidRDefault="00C55161" w:rsidP="00DB1D63">
      <w:pPr>
        <w:pStyle w:val="ListParagraph"/>
        <w:autoSpaceDE w:val="0"/>
        <w:autoSpaceDN w:val="0"/>
        <w:adjustRightInd w:val="0"/>
        <w:spacing w:line="360" w:lineRule="auto"/>
        <w:ind w:right="-270" w:firstLine="720"/>
        <w:rPr>
          <w:b/>
          <w:sz w:val="20"/>
          <w:szCs w:val="20"/>
        </w:rPr>
      </w:pPr>
      <w:r w:rsidRPr="00A30434">
        <w:rPr>
          <w:sz w:val="20"/>
          <w:szCs w:val="20"/>
        </w:rPr>
        <w:t>I will work at _________________________________________________________________________</w:t>
      </w:r>
      <w:r w:rsidR="004F66CA" w:rsidRPr="00A30434">
        <w:rPr>
          <w:sz w:val="20"/>
          <w:szCs w:val="20"/>
        </w:rPr>
        <w:t>__</w:t>
      </w:r>
      <w:r w:rsidRPr="00A30434">
        <w:rPr>
          <w:sz w:val="20"/>
          <w:szCs w:val="20"/>
        </w:rPr>
        <w:t>__</w:t>
      </w:r>
      <w:r>
        <w:rPr>
          <w:sz w:val="20"/>
          <w:szCs w:val="20"/>
        </w:rPr>
        <w:t xml:space="preserve"> </w:t>
      </w:r>
    </w:p>
    <w:p w14:paraId="2A931BD3" w14:textId="3DA48BFA" w:rsidR="007568BF" w:rsidRPr="00D03D82" w:rsidRDefault="007568BF" w:rsidP="007568BF">
      <w:pPr>
        <w:pStyle w:val="ListParagraph"/>
        <w:numPr>
          <w:ilvl w:val="0"/>
          <w:numId w:val="14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Maintain “Active” status according to the Take Stock requirements </w:t>
      </w:r>
      <w:r>
        <w:rPr>
          <w:sz w:val="20"/>
          <w:szCs w:val="24"/>
        </w:rPr>
        <w:t>at the end of the 1</w:t>
      </w:r>
      <w:r w:rsidRPr="007568BF">
        <w:rPr>
          <w:sz w:val="20"/>
          <w:szCs w:val="24"/>
          <w:vertAlign w:val="superscript"/>
        </w:rPr>
        <w:t>st</w:t>
      </w:r>
      <w:r>
        <w:rPr>
          <w:sz w:val="20"/>
          <w:szCs w:val="24"/>
        </w:rPr>
        <w:t xml:space="preserve"> </w:t>
      </w:r>
      <w:proofErr w:type="gramStart"/>
      <w:r>
        <w:rPr>
          <w:sz w:val="20"/>
          <w:szCs w:val="24"/>
        </w:rPr>
        <w:t>semester</w:t>
      </w:r>
      <w:proofErr w:type="gramEnd"/>
    </w:p>
    <w:p w14:paraId="689F3668" w14:textId="77777777" w:rsidR="007568BF" w:rsidRPr="00D03D82" w:rsidRDefault="007568BF" w:rsidP="007568BF">
      <w:pPr>
        <w:pStyle w:val="ListParagraph"/>
        <w:numPr>
          <w:ilvl w:val="1"/>
          <w:numId w:val="14"/>
        </w:numPr>
        <w:spacing w:line="360" w:lineRule="auto"/>
        <w:ind w:right="-270"/>
        <w:rPr>
          <w:sz w:val="20"/>
          <w:szCs w:val="24"/>
        </w:rPr>
      </w:pPr>
      <w:r w:rsidRPr="00D03D82">
        <w:rPr>
          <w:b/>
          <w:sz w:val="20"/>
          <w:szCs w:val="24"/>
        </w:rPr>
        <w:t>Circle your current Status.</w:t>
      </w:r>
      <w:r w:rsidRPr="00D03D82">
        <w:rPr>
          <w:sz w:val="20"/>
          <w:szCs w:val="24"/>
        </w:rPr>
        <w:t xml:space="preserve">  </w:t>
      </w:r>
      <w:r w:rsidRPr="00D03D82">
        <w:rPr>
          <w:b/>
          <w:sz w:val="20"/>
          <w:szCs w:val="24"/>
        </w:rPr>
        <w:tab/>
        <w:t xml:space="preserve"> </w:t>
      </w:r>
      <w:r w:rsidRPr="00D03D82">
        <w:rPr>
          <w:sz w:val="20"/>
          <w:szCs w:val="24"/>
        </w:rPr>
        <w:t>ACTIVE</w:t>
      </w:r>
      <w:r w:rsidRPr="00D03D82">
        <w:rPr>
          <w:sz w:val="20"/>
          <w:szCs w:val="24"/>
        </w:rPr>
        <w:tab/>
      </w:r>
      <w:r w:rsidRPr="00D03D82">
        <w:rPr>
          <w:sz w:val="20"/>
          <w:szCs w:val="24"/>
        </w:rPr>
        <w:tab/>
        <w:t>WARNING</w:t>
      </w:r>
      <w:r w:rsidRPr="00D03D82">
        <w:rPr>
          <w:sz w:val="20"/>
          <w:szCs w:val="24"/>
        </w:rPr>
        <w:tab/>
        <w:t>PROBATION 1</w:t>
      </w:r>
      <w:r w:rsidRPr="00D03D82">
        <w:rPr>
          <w:sz w:val="20"/>
          <w:szCs w:val="24"/>
        </w:rPr>
        <w:tab/>
        <w:t xml:space="preserve">          PROBATION 2</w:t>
      </w:r>
    </w:p>
    <w:p w14:paraId="5495ED62" w14:textId="77777777" w:rsidR="007568BF" w:rsidRPr="007568BF" w:rsidRDefault="007568BF" w:rsidP="007568BF">
      <w:pPr>
        <w:tabs>
          <w:tab w:val="left" w:pos="810"/>
        </w:tabs>
        <w:spacing w:line="360" w:lineRule="auto"/>
        <w:ind w:right="-274"/>
        <w:rPr>
          <w:b/>
          <w:bCs/>
          <w:sz w:val="16"/>
          <w:szCs w:val="16"/>
          <w:u w:val="single"/>
        </w:rPr>
      </w:pPr>
    </w:p>
    <w:p w14:paraId="7275B562" w14:textId="16C0B0AE" w:rsidR="002052A0" w:rsidRPr="007568BF" w:rsidRDefault="007568BF" w:rsidP="00966D6C">
      <w:pPr>
        <w:tabs>
          <w:tab w:val="left" w:pos="810"/>
        </w:tabs>
        <w:spacing w:line="360" w:lineRule="auto"/>
        <w:ind w:right="-270"/>
        <w:rPr>
          <w:b/>
          <w:bCs/>
          <w:sz w:val="28"/>
          <w:szCs w:val="36"/>
          <w:u w:val="single"/>
        </w:rPr>
      </w:pPr>
      <w:r w:rsidRPr="007568BF">
        <w:rPr>
          <w:b/>
          <w:bCs/>
          <w:sz w:val="28"/>
          <w:szCs w:val="36"/>
          <w:u w:val="single"/>
        </w:rPr>
        <w:t>2</w:t>
      </w:r>
      <w:r w:rsidRPr="007568BF">
        <w:rPr>
          <w:b/>
          <w:bCs/>
          <w:sz w:val="28"/>
          <w:szCs w:val="36"/>
          <w:u w:val="single"/>
          <w:vertAlign w:val="superscript"/>
        </w:rPr>
        <w:t>nd</w:t>
      </w:r>
      <w:r w:rsidRPr="007568BF">
        <w:rPr>
          <w:b/>
          <w:bCs/>
          <w:sz w:val="28"/>
          <w:szCs w:val="36"/>
          <w:u w:val="single"/>
        </w:rPr>
        <w:t xml:space="preserve"> Semester</w:t>
      </w:r>
    </w:p>
    <w:p w14:paraId="3F42084F" w14:textId="43472579" w:rsidR="00CC16D0" w:rsidRPr="00D03D82" w:rsidRDefault="00241B73" w:rsidP="00966D6C">
      <w:pPr>
        <w:tabs>
          <w:tab w:val="left" w:pos="810"/>
        </w:tabs>
        <w:spacing w:line="360" w:lineRule="auto"/>
        <w:ind w:right="-270"/>
        <w:rPr>
          <w:sz w:val="20"/>
          <w:szCs w:val="20"/>
          <w:u w:val="single"/>
        </w:rPr>
      </w:pPr>
      <w:r w:rsidRPr="00D03D82">
        <w:rPr>
          <w:b/>
          <w:sz w:val="24"/>
          <w:szCs w:val="24"/>
          <w:u w:val="single"/>
        </w:rPr>
        <w:t>3</w:t>
      </w:r>
      <w:r w:rsidRPr="00D03D82">
        <w:rPr>
          <w:b/>
          <w:sz w:val="24"/>
          <w:szCs w:val="24"/>
          <w:u w:val="single"/>
          <w:vertAlign w:val="superscript"/>
        </w:rPr>
        <w:t>rd</w:t>
      </w:r>
      <w:r w:rsidRPr="00D03D82">
        <w:rPr>
          <w:b/>
          <w:sz w:val="24"/>
          <w:szCs w:val="24"/>
          <w:u w:val="single"/>
        </w:rPr>
        <w:t xml:space="preserve"> </w:t>
      </w:r>
      <w:r w:rsidR="007568BF">
        <w:rPr>
          <w:b/>
          <w:sz w:val="24"/>
          <w:szCs w:val="24"/>
          <w:u w:val="single"/>
        </w:rPr>
        <w:t>/ 4</w:t>
      </w:r>
      <w:r w:rsidR="007568BF" w:rsidRPr="007568BF">
        <w:rPr>
          <w:b/>
          <w:sz w:val="24"/>
          <w:szCs w:val="24"/>
          <w:u w:val="single"/>
          <w:vertAlign w:val="superscript"/>
        </w:rPr>
        <w:t>th</w:t>
      </w:r>
      <w:r w:rsidR="007568BF">
        <w:rPr>
          <w:b/>
          <w:sz w:val="24"/>
          <w:szCs w:val="24"/>
          <w:u w:val="single"/>
        </w:rPr>
        <w:t xml:space="preserve"> </w:t>
      </w:r>
      <w:r w:rsidRPr="00D03D82">
        <w:rPr>
          <w:b/>
          <w:sz w:val="24"/>
          <w:szCs w:val="24"/>
          <w:u w:val="single"/>
        </w:rPr>
        <w:t>Quarter</w:t>
      </w:r>
    </w:p>
    <w:p w14:paraId="634593D1" w14:textId="77777777" w:rsidR="00CC16D0" w:rsidRPr="00D03D82" w:rsidRDefault="00CC16D0" w:rsidP="00E602EC">
      <w:pPr>
        <w:pStyle w:val="ListParagraph"/>
        <w:numPr>
          <w:ilvl w:val="0"/>
          <w:numId w:val="16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Maintain “Active” status according to the Take Stock requirements for the 3</w:t>
      </w:r>
      <w:r w:rsidRPr="00D03D82">
        <w:rPr>
          <w:sz w:val="20"/>
          <w:szCs w:val="24"/>
          <w:vertAlign w:val="superscript"/>
        </w:rPr>
        <w:t>rd</w:t>
      </w:r>
      <w:r w:rsidRPr="00D03D82">
        <w:rPr>
          <w:sz w:val="20"/>
          <w:szCs w:val="24"/>
        </w:rPr>
        <w:t xml:space="preserve"> Quarter. </w:t>
      </w:r>
    </w:p>
    <w:p w14:paraId="7F449FF3" w14:textId="77777777" w:rsidR="00CC16D0" w:rsidRPr="00E602EC" w:rsidRDefault="00CC16D0" w:rsidP="00E602EC">
      <w:pPr>
        <w:pStyle w:val="ListParagraph"/>
        <w:numPr>
          <w:ilvl w:val="1"/>
          <w:numId w:val="16"/>
        </w:numPr>
        <w:spacing w:line="360" w:lineRule="auto"/>
        <w:ind w:right="-270"/>
        <w:rPr>
          <w:sz w:val="20"/>
          <w:szCs w:val="24"/>
        </w:rPr>
      </w:pPr>
      <w:r w:rsidRPr="00E602EC">
        <w:rPr>
          <w:b/>
          <w:sz w:val="20"/>
          <w:szCs w:val="24"/>
        </w:rPr>
        <w:t>Circle your current Status.</w:t>
      </w:r>
      <w:r w:rsidRPr="00E602EC">
        <w:rPr>
          <w:sz w:val="20"/>
          <w:szCs w:val="24"/>
        </w:rPr>
        <w:t xml:space="preserve">  </w:t>
      </w:r>
      <w:r w:rsidRPr="00E602EC">
        <w:rPr>
          <w:b/>
          <w:sz w:val="20"/>
          <w:szCs w:val="24"/>
        </w:rPr>
        <w:tab/>
        <w:t xml:space="preserve"> </w:t>
      </w:r>
      <w:r w:rsidRPr="00E602EC">
        <w:rPr>
          <w:sz w:val="20"/>
          <w:szCs w:val="24"/>
        </w:rPr>
        <w:t>ACTIVE</w:t>
      </w:r>
      <w:r w:rsidRPr="00E602EC">
        <w:rPr>
          <w:sz w:val="20"/>
          <w:szCs w:val="24"/>
        </w:rPr>
        <w:tab/>
      </w:r>
      <w:r w:rsidRPr="00E602EC">
        <w:rPr>
          <w:sz w:val="20"/>
          <w:szCs w:val="24"/>
        </w:rPr>
        <w:tab/>
        <w:t>WARNING</w:t>
      </w:r>
      <w:r w:rsidRPr="00E602EC">
        <w:rPr>
          <w:sz w:val="20"/>
          <w:szCs w:val="24"/>
        </w:rPr>
        <w:tab/>
        <w:t>PROBATION 1</w:t>
      </w:r>
      <w:r w:rsidRPr="00E602EC">
        <w:rPr>
          <w:sz w:val="20"/>
          <w:szCs w:val="24"/>
        </w:rPr>
        <w:tab/>
        <w:t xml:space="preserve">          PROBATION 2</w:t>
      </w:r>
    </w:p>
    <w:p w14:paraId="06B9241E" w14:textId="77777777" w:rsidR="00CC16D0" w:rsidRPr="00D03D82" w:rsidRDefault="008229DC" w:rsidP="00E602EC">
      <w:pPr>
        <w:pStyle w:val="ListParagraph"/>
        <w:numPr>
          <w:ilvl w:val="0"/>
          <w:numId w:val="16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Did you reach your 1</w:t>
      </w:r>
      <w:r w:rsidRPr="00D03D82">
        <w:rPr>
          <w:sz w:val="20"/>
          <w:szCs w:val="24"/>
          <w:vertAlign w:val="superscript"/>
        </w:rPr>
        <w:t>st</w:t>
      </w:r>
      <w:r w:rsidRPr="00D03D82">
        <w:rPr>
          <w:sz w:val="20"/>
          <w:szCs w:val="24"/>
        </w:rPr>
        <w:t xml:space="preserve"> semester GPA goal?   _____ Yes</w:t>
      </w:r>
      <w:r w:rsidRPr="00D03D82">
        <w:rPr>
          <w:sz w:val="20"/>
          <w:szCs w:val="24"/>
        </w:rPr>
        <w:tab/>
        <w:t>_____ No</w:t>
      </w:r>
    </w:p>
    <w:p w14:paraId="4731893A" w14:textId="2DB1DA34" w:rsidR="00CF4ACF" w:rsidRPr="00A77DC3" w:rsidRDefault="00CF4ACF" w:rsidP="00E602EC">
      <w:pPr>
        <w:numPr>
          <w:ilvl w:val="0"/>
          <w:numId w:val="16"/>
        </w:numPr>
        <w:spacing w:line="360" w:lineRule="auto"/>
        <w:rPr>
          <w:sz w:val="20"/>
          <w:szCs w:val="20"/>
        </w:rPr>
      </w:pPr>
      <w:r w:rsidRPr="00A77DC3">
        <w:rPr>
          <w:sz w:val="20"/>
          <w:szCs w:val="20"/>
        </w:rPr>
        <w:t xml:space="preserve">Stay academically competitive; take </w:t>
      </w:r>
      <w:r w:rsidRPr="00A77DC3">
        <w:rPr>
          <w:b/>
          <w:i/>
          <w:sz w:val="20"/>
          <w:szCs w:val="20"/>
        </w:rPr>
        <w:t>at least</w:t>
      </w:r>
      <w:r w:rsidRPr="00A77DC3">
        <w:rPr>
          <w:sz w:val="20"/>
          <w:szCs w:val="20"/>
        </w:rPr>
        <w:t xml:space="preserve"> </w:t>
      </w:r>
      <w:r w:rsidRPr="00A77DC3">
        <w:rPr>
          <w:b/>
          <w:i/>
          <w:sz w:val="20"/>
          <w:szCs w:val="20"/>
        </w:rPr>
        <w:t xml:space="preserve">2 Honors </w:t>
      </w:r>
      <w:r w:rsidRPr="00A77DC3">
        <w:rPr>
          <w:sz w:val="20"/>
          <w:szCs w:val="20"/>
        </w:rPr>
        <w:t>course</w:t>
      </w:r>
      <w:r w:rsidR="00A21027">
        <w:rPr>
          <w:sz w:val="20"/>
          <w:szCs w:val="20"/>
        </w:rPr>
        <w:t>s</w:t>
      </w:r>
      <w:r w:rsidRPr="00A77DC3">
        <w:rPr>
          <w:sz w:val="20"/>
          <w:szCs w:val="20"/>
        </w:rPr>
        <w:t xml:space="preserve"> in 1</w:t>
      </w:r>
      <w:r w:rsidR="00A21027">
        <w:rPr>
          <w:sz w:val="20"/>
          <w:szCs w:val="20"/>
        </w:rPr>
        <w:t>0</w:t>
      </w:r>
      <w:r w:rsidRPr="00A77DC3">
        <w:rPr>
          <w:sz w:val="20"/>
          <w:szCs w:val="20"/>
          <w:vertAlign w:val="superscript"/>
        </w:rPr>
        <w:t>th</w:t>
      </w:r>
      <w:r w:rsidRPr="00A77DC3">
        <w:rPr>
          <w:sz w:val="20"/>
          <w:szCs w:val="20"/>
        </w:rPr>
        <w:t xml:space="preserve"> Grade.</w:t>
      </w:r>
    </w:p>
    <w:p w14:paraId="526A4EC9" w14:textId="77777777" w:rsidR="00CF4ACF" w:rsidRPr="00A77DC3" w:rsidRDefault="00CF4ACF" w:rsidP="00CF4ACF">
      <w:pPr>
        <w:spacing w:line="360" w:lineRule="auto"/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Course 1:</w:t>
      </w:r>
      <w:r w:rsidRPr="00A77DC3">
        <w:rPr>
          <w:b/>
          <w:sz w:val="20"/>
          <w:szCs w:val="20"/>
        </w:rPr>
        <w:t xml:space="preserve"> _______________________________________________________________________</w:t>
      </w:r>
    </w:p>
    <w:p w14:paraId="535D5141" w14:textId="77777777" w:rsidR="00CF4ACF" w:rsidRPr="00A77DC3" w:rsidRDefault="00CF4ACF" w:rsidP="00CF4ACF">
      <w:pPr>
        <w:spacing w:line="360" w:lineRule="auto"/>
        <w:ind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Course 2:  _______________________________________________________________________</w:t>
      </w:r>
    </w:p>
    <w:p w14:paraId="5DBE6465" w14:textId="77777777" w:rsidR="00CC16D0" w:rsidRPr="00E00DEA" w:rsidRDefault="00CC16D0" w:rsidP="00966D6C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18"/>
          <w:szCs w:val="24"/>
        </w:rPr>
      </w:pPr>
      <w:r w:rsidRPr="00D03D82">
        <w:rPr>
          <w:sz w:val="20"/>
          <w:szCs w:val="24"/>
        </w:rPr>
        <w:t>Decide if you want to be involved in the leadership (i.e.: president, secretary, treasurer, etc.) of the club in which you participate.</w:t>
      </w:r>
    </w:p>
    <w:p w14:paraId="71D7DDBE" w14:textId="16500BD4" w:rsidR="00E00DEA" w:rsidRPr="00F51DE2" w:rsidRDefault="00E00DEA" w:rsidP="00966D6C">
      <w:pPr>
        <w:pStyle w:val="ListParagraph"/>
        <w:numPr>
          <w:ilvl w:val="0"/>
          <w:numId w:val="8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sz w:val="18"/>
          <w:szCs w:val="24"/>
        </w:rPr>
      </w:pPr>
      <w:r>
        <w:rPr>
          <w:sz w:val="20"/>
          <w:szCs w:val="24"/>
        </w:rPr>
        <w:t xml:space="preserve">There are many costs </w:t>
      </w:r>
      <w:r w:rsidR="00DC07F4">
        <w:rPr>
          <w:sz w:val="20"/>
          <w:szCs w:val="24"/>
        </w:rPr>
        <w:t>to</w:t>
      </w:r>
      <w:r>
        <w:rPr>
          <w:sz w:val="20"/>
          <w:szCs w:val="24"/>
        </w:rPr>
        <w:t xml:space="preserve"> going to college.  </w:t>
      </w:r>
      <w:r w:rsidR="00FA187A">
        <w:rPr>
          <w:sz w:val="20"/>
          <w:szCs w:val="24"/>
        </w:rPr>
        <w:t xml:space="preserve">It is important that you learn about financial aid that can help you cover college expenses.  You can learn more by exploring the following websites:  </w:t>
      </w:r>
      <w:hyperlink r:id="rId16" w:history="1">
        <w:r w:rsidR="00685057" w:rsidRPr="00685057">
          <w:rPr>
            <w:rStyle w:val="Hyperlink"/>
            <w:sz w:val="20"/>
            <w:szCs w:val="24"/>
          </w:rPr>
          <w:t>https://studentaid.gov/understand-aid/types</w:t>
        </w:r>
      </w:hyperlink>
      <w:r w:rsidR="00685057">
        <w:rPr>
          <w:sz w:val="20"/>
          <w:szCs w:val="24"/>
        </w:rPr>
        <w:t>,</w:t>
      </w:r>
      <w:r w:rsidR="00F51DE2">
        <w:rPr>
          <w:sz w:val="20"/>
          <w:szCs w:val="24"/>
        </w:rPr>
        <w:t xml:space="preserve"> and </w:t>
      </w:r>
      <w:hyperlink r:id="rId17" w:history="1">
        <w:r w:rsidR="00F51DE2" w:rsidRPr="001A1B6A">
          <w:rPr>
            <w:rStyle w:val="Hyperlink"/>
            <w:sz w:val="20"/>
            <w:szCs w:val="24"/>
          </w:rPr>
          <w:t>https://www.floridashines.org/go-to-college/pay-for-college</w:t>
        </w:r>
      </w:hyperlink>
      <w:r w:rsidR="009D5520">
        <w:rPr>
          <w:rStyle w:val="Hyperlink"/>
          <w:sz w:val="20"/>
          <w:szCs w:val="24"/>
          <w:u w:val="none"/>
        </w:rPr>
        <w:t>.</w:t>
      </w:r>
    </w:p>
    <w:p w14:paraId="018B4EEB" w14:textId="77777777" w:rsidR="007568BF" w:rsidRDefault="007568BF" w:rsidP="007568BF">
      <w:pPr>
        <w:pStyle w:val="ListParagraph"/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</w:p>
    <w:p w14:paraId="2C08D7B1" w14:textId="1B756408" w:rsidR="00C65FB1" w:rsidRPr="00EB7042" w:rsidRDefault="00C65FB1" w:rsidP="00C65FB1">
      <w:pPr>
        <w:pStyle w:val="ListParagraph"/>
        <w:numPr>
          <w:ilvl w:val="0"/>
          <w:numId w:val="8"/>
        </w:numPr>
        <w:tabs>
          <w:tab w:val="left" w:pos="1440"/>
        </w:tabs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EB7042">
        <w:rPr>
          <w:sz w:val="20"/>
          <w:szCs w:val="20"/>
        </w:rPr>
        <w:t xml:space="preserve">Over spring </w:t>
      </w:r>
      <w:proofErr w:type="gramStart"/>
      <w:r w:rsidRPr="00EB7042">
        <w:rPr>
          <w:sz w:val="20"/>
          <w:szCs w:val="20"/>
        </w:rPr>
        <w:t>break,  I</w:t>
      </w:r>
      <w:proofErr w:type="gramEnd"/>
      <w:r w:rsidRPr="00EB7042">
        <w:rPr>
          <w:sz w:val="20"/>
          <w:szCs w:val="20"/>
        </w:rPr>
        <w:t xml:space="preserve"> will earn </w:t>
      </w:r>
      <w:r w:rsidR="00291E68">
        <w:rPr>
          <w:sz w:val="20"/>
          <w:szCs w:val="20"/>
        </w:rPr>
        <w:t>v</w:t>
      </w:r>
      <w:r w:rsidRPr="00EB7042">
        <w:rPr>
          <w:sz w:val="20"/>
          <w:szCs w:val="20"/>
        </w:rPr>
        <w:t>olunteer</w:t>
      </w:r>
      <w:r w:rsidR="00291E68">
        <w:rPr>
          <w:sz w:val="20"/>
          <w:szCs w:val="20"/>
        </w:rPr>
        <w:t xml:space="preserve"> (community)</w:t>
      </w:r>
      <w:r w:rsidRPr="00EB7042">
        <w:rPr>
          <w:sz w:val="20"/>
          <w:szCs w:val="20"/>
        </w:rPr>
        <w:t xml:space="preserve"> </w:t>
      </w:r>
      <w:r w:rsidR="00291E68">
        <w:rPr>
          <w:sz w:val="20"/>
          <w:szCs w:val="20"/>
        </w:rPr>
        <w:t>s</w:t>
      </w:r>
      <w:r w:rsidRPr="00EB7042">
        <w:rPr>
          <w:sz w:val="20"/>
          <w:szCs w:val="20"/>
        </w:rPr>
        <w:t xml:space="preserve">ervice hours and/or </w:t>
      </w:r>
      <w:r w:rsidR="00291E68">
        <w:rPr>
          <w:sz w:val="20"/>
          <w:szCs w:val="20"/>
        </w:rPr>
        <w:t>paid w</w:t>
      </w:r>
      <w:r w:rsidRPr="00EB7042">
        <w:rPr>
          <w:sz w:val="20"/>
          <w:szCs w:val="20"/>
        </w:rPr>
        <w:t>ork hours for Bright Futures.</w:t>
      </w:r>
    </w:p>
    <w:p w14:paraId="6A475C1E" w14:textId="6DA27733" w:rsidR="00C65FB1" w:rsidRPr="00EB7042" w:rsidRDefault="00C65FB1" w:rsidP="009D5520">
      <w:pPr>
        <w:pStyle w:val="ListParagraph"/>
        <w:autoSpaceDE w:val="0"/>
        <w:autoSpaceDN w:val="0"/>
        <w:adjustRightInd w:val="0"/>
        <w:spacing w:line="360" w:lineRule="auto"/>
        <w:ind w:right="-270" w:firstLine="720"/>
        <w:rPr>
          <w:sz w:val="20"/>
          <w:szCs w:val="20"/>
        </w:rPr>
      </w:pPr>
      <w:r w:rsidRPr="00EB7042">
        <w:rPr>
          <w:sz w:val="20"/>
          <w:szCs w:val="20"/>
        </w:rPr>
        <w:t xml:space="preserve">I will </w:t>
      </w:r>
      <w:r w:rsidR="00291E68">
        <w:rPr>
          <w:sz w:val="20"/>
          <w:szCs w:val="20"/>
        </w:rPr>
        <w:t>v</w:t>
      </w:r>
      <w:r w:rsidRPr="00EB7042">
        <w:rPr>
          <w:sz w:val="20"/>
          <w:szCs w:val="20"/>
        </w:rPr>
        <w:t xml:space="preserve">olunteer at_____________________________________________________________________ </w:t>
      </w:r>
    </w:p>
    <w:p w14:paraId="4EA5DB4A" w14:textId="52A07B90" w:rsidR="00C65FB1" w:rsidRPr="00A77DC3" w:rsidRDefault="00C65FB1" w:rsidP="009D5520">
      <w:pPr>
        <w:pStyle w:val="ListParagraph"/>
        <w:autoSpaceDE w:val="0"/>
        <w:autoSpaceDN w:val="0"/>
        <w:adjustRightInd w:val="0"/>
        <w:spacing w:line="360" w:lineRule="auto"/>
        <w:ind w:right="-270" w:firstLine="720"/>
        <w:rPr>
          <w:b/>
          <w:sz w:val="20"/>
          <w:szCs w:val="20"/>
        </w:rPr>
      </w:pPr>
      <w:r w:rsidRPr="00EB7042">
        <w:rPr>
          <w:sz w:val="20"/>
          <w:szCs w:val="20"/>
        </w:rPr>
        <w:t>I will work at ________________________________________________________________________</w:t>
      </w:r>
      <w:r>
        <w:rPr>
          <w:sz w:val="20"/>
          <w:szCs w:val="20"/>
        </w:rPr>
        <w:t xml:space="preserve"> </w:t>
      </w:r>
    </w:p>
    <w:p w14:paraId="37A2FC1C" w14:textId="77777777" w:rsidR="004015A6" w:rsidRPr="00D03D82" w:rsidRDefault="004015A6" w:rsidP="00966D6C">
      <w:pPr>
        <w:pStyle w:val="ListParagraph"/>
        <w:tabs>
          <w:tab w:val="left" w:pos="1260"/>
        </w:tabs>
        <w:autoSpaceDE w:val="0"/>
        <w:autoSpaceDN w:val="0"/>
        <w:adjustRightInd w:val="0"/>
        <w:spacing w:line="360" w:lineRule="auto"/>
        <w:ind w:left="360" w:right="-270"/>
        <w:rPr>
          <w:sz w:val="20"/>
          <w:szCs w:val="24"/>
        </w:rPr>
      </w:pPr>
    </w:p>
    <w:p w14:paraId="3ED30FC7" w14:textId="77777777" w:rsidR="008229DC" w:rsidRDefault="008229DC" w:rsidP="00EB7042">
      <w:pPr>
        <w:pStyle w:val="ListParagraph"/>
        <w:numPr>
          <w:ilvl w:val="0"/>
          <w:numId w:val="17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>Are you on track to reach your 2</w:t>
      </w:r>
      <w:r w:rsidRPr="00D03D82">
        <w:rPr>
          <w:sz w:val="20"/>
          <w:szCs w:val="24"/>
          <w:vertAlign w:val="superscript"/>
        </w:rPr>
        <w:t>nd</w:t>
      </w:r>
      <w:r w:rsidRPr="00D03D82">
        <w:rPr>
          <w:sz w:val="20"/>
          <w:szCs w:val="24"/>
        </w:rPr>
        <w:t xml:space="preserve"> semester GPA goal?   _____ Yes</w:t>
      </w:r>
      <w:r w:rsidRPr="00D03D82">
        <w:rPr>
          <w:sz w:val="20"/>
          <w:szCs w:val="24"/>
        </w:rPr>
        <w:tab/>
        <w:t>_____ No</w:t>
      </w:r>
    </w:p>
    <w:p w14:paraId="5EE795BD" w14:textId="45C62FAA" w:rsidR="00825C60" w:rsidRPr="00346524" w:rsidRDefault="00825C60" w:rsidP="0004427C">
      <w:pPr>
        <w:pStyle w:val="ListParagraph"/>
        <w:numPr>
          <w:ilvl w:val="0"/>
          <w:numId w:val="17"/>
        </w:numPr>
        <w:spacing w:line="360" w:lineRule="auto"/>
        <w:ind w:right="-270"/>
        <w:rPr>
          <w:sz w:val="20"/>
          <w:szCs w:val="24"/>
        </w:rPr>
      </w:pPr>
      <w:r w:rsidRPr="00346524">
        <w:rPr>
          <w:sz w:val="20"/>
          <w:szCs w:val="20"/>
        </w:rPr>
        <w:t>The PSAT/NMSQT is taken in the 10</w:t>
      </w:r>
      <w:r w:rsidRPr="00346524">
        <w:rPr>
          <w:sz w:val="20"/>
          <w:szCs w:val="20"/>
          <w:vertAlign w:val="superscript"/>
        </w:rPr>
        <w:t>th</w:t>
      </w:r>
      <w:r w:rsidRPr="00346524">
        <w:rPr>
          <w:sz w:val="20"/>
          <w:szCs w:val="20"/>
        </w:rPr>
        <w:t xml:space="preserve"> grade.  This is a test to understand your strengths and deficiencies in preparation for the future SAT.  You can learn more about the PSAT/NMSQT by visiting </w:t>
      </w:r>
      <w:hyperlink r:id="rId18" w:history="1">
        <w:r w:rsidRPr="00346524">
          <w:rPr>
            <w:rStyle w:val="Hyperlink"/>
            <w:sz w:val="20"/>
            <w:szCs w:val="20"/>
          </w:rPr>
          <w:t>https://satsuite.collegeboard.org/psat-nmsqt</w:t>
        </w:r>
      </w:hyperlink>
      <w:r w:rsidRPr="00346524">
        <w:rPr>
          <w:sz w:val="20"/>
          <w:szCs w:val="20"/>
        </w:rPr>
        <w:t>.  Take time this summer to learn more about this test.</w:t>
      </w:r>
    </w:p>
    <w:p w14:paraId="4211152B" w14:textId="7B997948" w:rsidR="00E17FD7" w:rsidRPr="00EB7042" w:rsidRDefault="00E17FD7" w:rsidP="00EB7042">
      <w:pPr>
        <w:pStyle w:val="ListParagraph"/>
        <w:numPr>
          <w:ilvl w:val="0"/>
          <w:numId w:val="17"/>
        </w:numPr>
        <w:tabs>
          <w:tab w:val="left" w:pos="1260"/>
        </w:tabs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EB7042">
        <w:rPr>
          <w:sz w:val="20"/>
          <w:szCs w:val="24"/>
        </w:rPr>
        <w:t>Turn in your</w:t>
      </w:r>
      <w:r w:rsidR="00846842" w:rsidRPr="00EB7042">
        <w:rPr>
          <w:sz w:val="20"/>
          <w:szCs w:val="24"/>
        </w:rPr>
        <w:t xml:space="preserve"> community</w:t>
      </w:r>
      <w:r w:rsidRPr="00EB7042">
        <w:rPr>
          <w:sz w:val="20"/>
          <w:szCs w:val="24"/>
        </w:rPr>
        <w:t xml:space="preserve"> service </w:t>
      </w:r>
      <w:r w:rsidR="00345ADF" w:rsidRPr="00EB7042">
        <w:rPr>
          <w:sz w:val="20"/>
          <w:szCs w:val="24"/>
        </w:rPr>
        <w:t xml:space="preserve">and/or paid work </w:t>
      </w:r>
      <w:r w:rsidRPr="00EB7042">
        <w:rPr>
          <w:sz w:val="20"/>
          <w:szCs w:val="24"/>
        </w:rPr>
        <w:t>hours.  Remember to keep a copy for your own records.</w:t>
      </w:r>
    </w:p>
    <w:p w14:paraId="297A7FA3" w14:textId="77777777" w:rsidR="00345ADF" w:rsidRPr="00EB7042" w:rsidRDefault="00345ADF" w:rsidP="00345ADF">
      <w:pPr>
        <w:pStyle w:val="ListParagraph"/>
        <w:autoSpaceDE w:val="0"/>
        <w:autoSpaceDN w:val="0"/>
        <w:adjustRightInd w:val="0"/>
        <w:spacing w:line="360" w:lineRule="auto"/>
        <w:ind w:left="360" w:right="-270"/>
        <w:rPr>
          <w:rFonts w:cstheme="minorHAnsi"/>
          <w:b/>
          <w:sz w:val="20"/>
          <w:szCs w:val="20"/>
        </w:rPr>
      </w:pPr>
      <w:r w:rsidRPr="00EB7042">
        <w:rPr>
          <w:rFonts w:cstheme="minorHAnsi"/>
          <w:b/>
          <w:sz w:val="20"/>
          <w:szCs w:val="20"/>
        </w:rPr>
        <w:t>Community Service hours earned to date:______________     Paid Work hours earned to date:  _______________</w:t>
      </w:r>
    </w:p>
    <w:p w14:paraId="4E4034F6" w14:textId="103CA241" w:rsidR="00EB7042" w:rsidRDefault="00AA54A0" w:rsidP="00EB7042">
      <w:pPr>
        <w:pStyle w:val="ListParagraph"/>
        <w:autoSpaceDE w:val="0"/>
        <w:autoSpaceDN w:val="0"/>
        <w:adjustRightInd w:val="0"/>
        <w:spacing w:line="360" w:lineRule="auto"/>
        <w:ind w:right="-270"/>
        <w:jc w:val="center"/>
        <w:rPr>
          <w:i/>
          <w:sz w:val="20"/>
          <w:szCs w:val="28"/>
        </w:rPr>
      </w:pPr>
      <w:r w:rsidRPr="00EB7042">
        <w:rPr>
          <w:i/>
          <w:sz w:val="20"/>
          <w:szCs w:val="28"/>
        </w:rPr>
        <w:t>Tip: The summer is an excellent time to continue working on your community service hours</w:t>
      </w:r>
    </w:p>
    <w:p w14:paraId="7A71ED43" w14:textId="012945C6" w:rsidR="0071018E" w:rsidRPr="00EB7042" w:rsidRDefault="00505FB8" w:rsidP="00EB7042">
      <w:pPr>
        <w:pStyle w:val="ListParagraph"/>
        <w:autoSpaceDE w:val="0"/>
        <w:autoSpaceDN w:val="0"/>
        <w:adjustRightInd w:val="0"/>
        <w:spacing w:line="360" w:lineRule="auto"/>
        <w:ind w:right="-270"/>
        <w:jc w:val="center"/>
        <w:rPr>
          <w:i/>
          <w:sz w:val="20"/>
          <w:szCs w:val="28"/>
        </w:rPr>
      </w:pPr>
      <w:r w:rsidRPr="00EB7042">
        <w:rPr>
          <w:i/>
          <w:sz w:val="20"/>
          <w:szCs w:val="28"/>
        </w:rPr>
        <w:t>and/or accruing paid work hours</w:t>
      </w:r>
      <w:r w:rsidR="00AA54A0" w:rsidRPr="00EB7042">
        <w:rPr>
          <w:i/>
          <w:sz w:val="20"/>
          <w:szCs w:val="28"/>
        </w:rPr>
        <w:t>.</w:t>
      </w:r>
    </w:p>
    <w:p w14:paraId="4FA70A1F" w14:textId="71BE5E6C" w:rsidR="00703217" w:rsidRPr="00F51DE2" w:rsidRDefault="00703217" w:rsidP="00EB704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ind w:right="-270"/>
        <w:rPr>
          <w:sz w:val="20"/>
          <w:szCs w:val="20"/>
        </w:rPr>
      </w:pPr>
      <w:r w:rsidRPr="00F51DE2">
        <w:rPr>
          <w:sz w:val="20"/>
          <w:szCs w:val="20"/>
        </w:rPr>
        <w:t>Over the summer break,  I will earn Volunteer Service hours and/or Work hours for Bright Futures.</w:t>
      </w:r>
    </w:p>
    <w:p w14:paraId="563C2D76" w14:textId="2F9B5D41" w:rsidR="00703217" w:rsidRPr="00F51DE2" w:rsidRDefault="00703217" w:rsidP="00EB7042">
      <w:pPr>
        <w:pStyle w:val="ListParagraph"/>
        <w:autoSpaceDE w:val="0"/>
        <w:autoSpaceDN w:val="0"/>
        <w:adjustRightInd w:val="0"/>
        <w:spacing w:line="360" w:lineRule="auto"/>
        <w:ind w:right="-270" w:firstLine="720"/>
        <w:rPr>
          <w:sz w:val="20"/>
          <w:szCs w:val="20"/>
        </w:rPr>
      </w:pPr>
      <w:r w:rsidRPr="00F51DE2">
        <w:rPr>
          <w:sz w:val="20"/>
          <w:szCs w:val="20"/>
        </w:rPr>
        <w:t xml:space="preserve">I will Volunteer at____________________________________________________________________ </w:t>
      </w:r>
    </w:p>
    <w:p w14:paraId="5DA8FEC7" w14:textId="61C124A5" w:rsidR="00703217" w:rsidRPr="00A77DC3" w:rsidRDefault="00703217" w:rsidP="00EB7042">
      <w:pPr>
        <w:pStyle w:val="ListParagraph"/>
        <w:autoSpaceDE w:val="0"/>
        <w:autoSpaceDN w:val="0"/>
        <w:adjustRightInd w:val="0"/>
        <w:spacing w:line="360" w:lineRule="auto"/>
        <w:ind w:right="-270" w:firstLine="720"/>
        <w:rPr>
          <w:b/>
          <w:sz w:val="20"/>
          <w:szCs w:val="20"/>
        </w:rPr>
      </w:pPr>
      <w:r w:rsidRPr="00F51DE2">
        <w:rPr>
          <w:sz w:val="20"/>
          <w:szCs w:val="20"/>
        </w:rPr>
        <w:t>I will work at ________________________________________________________________________</w:t>
      </w:r>
      <w:r>
        <w:rPr>
          <w:sz w:val="20"/>
          <w:szCs w:val="20"/>
        </w:rPr>
        <w:t xml:space="preserve"> </w:t>
      </w:r>
    </w:p>
    <w:p w14:paraId="4F8592E5" w14:textId="41A59CB4" w:rsidR="00E00DD5" w:rsidRPr="00346524" w:rsidRDefault="00EB7042" w:rsidP="00EB704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  <w:r w:rsidRPr="00EB7042">
        <w:rPr>
          <w:sz w:val="20"/>
          <w:szCs w:val="20"/>
        </w:rPr>
        <w:t>Update your high school resume with awards, achievements, paid and/or volunteer work, extracurricular activities, classes taken, fluent language(s), and technical skills from your 9</w:t>
      </w:r>
      <w:r w:rsidRPr="00EB7042">
        <w:rPr>
          <w:sz w:val="20"/>
          <w:szCs w:val="20"/>
          <w:vertAlign w:val="superscript"/>
        </w:rPr>
        <w:t>th</w:t>
      </w:r>
      <w:r w:rsidRPr="00EB7042">
        <w:rPr>
          <w:sz w:val="20"/>
          <w:szCs w:val="20"/>
        </w:rPr>
        <w:t>-grade school year.</w:t>
      </w:r>
    </w:p>
    <w:p w14:paraId="543A8164" w14:textId="0F0D0ACC" w:rsidR="00346524" w:rsidRPr="00EB7042" w:rsidRDefault="00346524" w:rsidP="00346524">
      <w:pPr>
        <w:pStyle w:val="ListParagraph"/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32FE3EE4" w14:textId="54A94526" w:rsidR="0020732A" w:rsidRPr="00D03D82" w:rsidRDefault="0020732A" w:rsidP="0020732A">
      <w:pPr>
        <w:pStyle w:val="ListParagraph"/>
        <w:numPr>
          <w:ilvl w:val="0"/>
          <w:numId w:val="17"/>
        </w:numPr>
        <w:spacing w:line="360" w:lineRule="auto"/>
        <w:ind w:right="-270"/>
        <w:rPr>
          <w:sz w:val="20"/>
          <w:szCs w:val="24"/>
        </w:rPr>
      </w:pPr>
      <w:r w:rsidRPr="00D03D82">
        <w:rPr>
          <w:sz w:val="20"/>
          <w:szCs w:val="24"/>
        </w:rPr>
        <w:t xml:space="preserve">Maintain “Active” status according to the Take Stock requirements </w:t>
      </w:r>
      <w:r>
        <w:rPr>
          <w:sz w:val="20"/>
          <w:szCs w:val="24"/>
        </w:rPr>
        <w:t>at the end of the 2</w:t>
      </w:r>
      <w:r w:rsidRPr="0020732A">
        <w:rPr>
          <w:sz w:val="20"/>
          <w:szCs w:val="24"/>
          <w:vertAlign w:val="superscript"/>
        </w:rPr>
        <w:t>nd</w:t>
      </w:r>
      <w:r>
        <w:rPr>
          <w:sz w:val="20"/>
          <w:szCs w:val="24"/>
        </w:rPr>
        <w:t xml:space="preserve"> </w:t>
      </w:r>
      <w:proofErr w:type="gramStart"/>
      <w:r>
        <w:rPr>
          <w:sz w:val="20"/>
          <w:szCs w:val="24"/>
        </w:rPr>
        <w:t>Semester</w:t>
      </w:r>
      <w:proofErr w:type="gramEnd"/>
    </w:p>
    <w:p w14:paraId="5EBF79BB" w14:textId="77777777" w:rsidR="0020732A" w:rsidRPr="00EB7042" w:rsidRDefault="0020732A" w:rsidP="0020732A">
      <w:pPr>
        <w:pStyle w:val="ListParagraph"/>
        <w:numPr>
          <w:ilvl w:val="1"/>
          <w:numId w:val="17"/>
        </w:numPr>
        <w:spacing w:line="360" w:lineRule="auto"/>
        <w:ind w:right="-270"/>
        <w:rPr>
          <w:sz w:val="20"/>
          <w:szCs w:val="24"/>
        </w:rPr>
      </w:pPr>
      <w:r w:rsidRPr="00EB7042">
        <w:rPr>
          <w:b/>
          <w:sz w:val="20"/>
          <w:szCs w:val="24"/>
        </w:rPr>
        <w:t>Circle your current Status.</w:t>
      </w:r>
      <w:r w:rsidRPr="00EB7042">
        <w:rPr>
          <w:sz w:val="20"/>
          <w:szCs w:val="24"/>
        </w:rPr>
        <w:t xml:space="preserve">  </w:t>
      </w:r>
      <w:r w:rsidRPr="00EB7042">
        <w:rPr>
          <w:b/>
          <w:sz w:val="20"/>
          <w:szCs w:val="24"/>
        </w:rPr>
        <w:tab/>
        <w:t xml:space="preserve"> </w:t>
      </w:r>
      <w:r w:rsidRPr="00EB7042">
        <w:rPr>
          <w:sz w:val="20"/>
          <w:szCs w:val="24"/>
        </w:rPr>
        <w:t>ACTIVE</w:t>
      </w:r>
      <w:r w:rsidRPr="00EB7042">
        <w:rPr>
          <w:sz w:val="20"/>
          <w:szCs w:val="24"/>
        </w:rPr>
        <w:tab/>
      </w:r>
      <w:r w:rsidRPr="00EB7042">
        <w:rPr>
          <w:sz w:val="20"/>
          <w:szCs w:val="24"/>
        </w:rPr>
        <w:tab/>
        <w:t>WARNING</w:t>
      </w:r>
      <w:r w:rsidRPr="00EB7042">
        <w:rPr>
          <w:sz w:val="20"/>
          <w:szCs w:val="24"/>
        </w:rPr>
        <w:tab/>
        <w:t>PROBATION 1</w:t>
      </w:r>
      <w:r w:rsidRPr="00EB7042">
        <w:rPr>
          <w:sz w:val="20"/>
          <w:szCs w:val="24"/>
        </w:rPr>
        <w:tab/>
        <w:t xml:space="preserve">          PROBATION 2</w:t>
      </w:r>
    </w:p>
    <w:p w14:paraId="75BFB2C5" w14:textId="77777777" w:rsidR="005A2092" w:rsidRDefault="005A2092" w:rsidP="00346524">
      <w:pPr>
        <w:pStyle w:val="ListParagraph"/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61F53DB8" w14:textId="77777777" w:rsidR="00EB7042" w:rsidRDefault="00EB7042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7795FCA7" w14:textId="77777777" w:rsidR="00EB7042" w:rsidRDefault="00EB7042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3D922AB6" w14:textId="77777777" w:rsidR="00EB7042" w:rsidRDefault="00EB7042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0454A37B" w14:textId="77777777" w:rsidR="00EB7042" w:rsidRDefault="00EB7042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1527E0D6" w14:textId="77777777" w:rsidR="00EB7042" w:rsidRDefault="00EB7042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4CB0023B" w14:textId="77777777" w:rsidR="00EB7042" w:rsidRDefault="00EB7042" w:rsidP="002052A0">
      <w:pPr>
        <w:autoSpaceDE w:val="0"/>
        <w:autoSpaceDN w:val="0"/>
        <w:adjustRightInd w:val="0"/>
        <w:spacing w:line="360" w:lineRule="auto"/>
        <w:ind w:right="-270"/>
        <w:rPr>
          <w:b/>
          <w:sz w:val="20"/>
          <w:szCs w:val="24"/>
        </w:rPr>
      </w:pPr>
    </w:p>
    <w:p w14:paraId="730B151C" w14:textId="07B5ABC3" w:rsidR="00CC16D0" w:rsidRPr="002052A0" w:rsidRDefault="002052A0" w:rsidP="002052A0">
      <w:pPr>
        <w:autoSpaceDE w:val="0"/>
        <w:autoSpaceDN w:val="0"/>
        <w:adjustRightInd w:val="0"/>
        <w:spacing w:line="360" w:lineRule="auto"/>
        <w:ind w:right="-270"/>
        <w:rPr>
          <w:i/>
          <w:sz w:val="20"/>
          <w:szCs w:val="28"/>
        </w:rPr>
      </w:pPr>
      <w:r w:rsidRPr="00D03D82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 xml:space="preserve">If you have any questions throughout the year, contact your Take Stock in Children </w:t>
      </w:r>
      <w:r w:rsidR="0020732A"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t>program</w:t>
      </w:r>
      <w:r>
        <w:rPr>
          <w:rFonts w:cstheme="minorHAnsi"/>
          <w:b/>
          <w:bCs/>
          <w:noProof/>
          <w:color w:val="365F91" w:themeColor="accent1" w:themeShade="BF"/>
          <w14:shadow w14:blurRad="69850" w14:dist="43180" w14:dir="5400000" w14:sx="0" w14:sy="0" w14:kx="0" w14:ky="0" w14:algn="none">
            <w14:srgbClr w14:val="000000">
              <w14:alpha w14:val="35000"/>
            </w14:srgbClr>
          </w14:shadow>
          <w14:textOutline w14:w="952" w14:cap="flat" w14:cmpd="sng" w14:algn="ctr">
            <w14:noFill/>
            <w14:prstDash w14:val="solid"/>
            <w14:round/>
          </w14:textOutline>
        </w:rPr>
        <w:br/>
      </w:r>
      <w:r w:rsidR="00CC16D0" w:rsidRPr="002052A0">
        <w:rPr>
          <w:b/>
          <w:sz w:val="20"/>
          <w:szCs w:val="24"/>
        </w:rPr>
        <w:t xml:space="preserve"> </w:t>
      </w:r>
    </w:p>
    <w:sectPr w:rsidR="00CC16D0" w:rsidRPr="002052A0" w:rsidSect="002052A0">
      <w:headerReference w:type="default" r:id="rId19"/>
      <w:footerReference w:type="default" r:id="rId20"/>
      <w:pgSz w:w="12240" w:h="15840"/>
      <w:pgMar w:top="360" w:right="1080" w:bottom="36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E8D54" w14:textId="77777777" w:rsidR="00954D1C" w:rsidRDefault="00954D1C" w:rsidP="00754EA0">
      <w:r>
        <w:separator/>
      </w:r>
    </w:p>
  </w:endnote>
  <w:endnote w:type="continuationSeparator" w:id="0">
    <w:p w14:paraId="444AC3F2" w14:textId="77777777" w:rsidR="00954D1C" w:rsidRDefault="00954D1C" w:rsidP="00754EA0">
      <w:r>
        <w:continuationSeparator/>
      </w:r>
    </w:p>
  </w:endnote>
  <w:endnote w:type="continuationNotice" w:id="1">
    <w:p w14:paraId="16B3E25D" w14:textId="77777777" w:rsidR="00954D1C" w:rsidRDefault="00954D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D4E84" w14:textId="7ED651CA" w:rsidR="003C2FF0" w:rsidRDefault="003C2FF0" w:rsidP="003C2FF0">
    <w:pPr>
      <w:spacing w:before="15"/>
      <w:ind w:left="20"/>
      <w:rPr>
        <w:rFonts w:ascii="Arial"/>
        <w:sz w:val="16"/>
      </w:rPr>
    </w:pPr>
    <w:r>
      <w:rPr>
        <w:rFonts w:ascii="Arial"/>
        <w:color w:val="221F1F"/>
        <w:sz w:val="16"/>
      </w:rPr>
      <w:t>Freshman Roadmap -. July 202</w:t>
    </w:r>
    <w:r>
      <w:rPr>
        <w:rFonts w:ascii="Arial"/>
        <w:sz w:val="16"/>
      </w:rPr>
      <w:t>3</w:t>
    </w:r>
  </w:p>
  <w:p w14:paraId="745E702D" w14:textId="429EDF87" w:rsidR="003C2FF0" w:rsidRDefault="003C2FF0">
    <w:pPr>
      <w:pStyle w:val="Footer"/>
    </w:pPr>
  </w:p>
  <w:p w14:paraId="111F3FFA" w14:textId="6AFDB176" w:rsidR="002052A0" w:rsidRDefault="00205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63A2C" w14:textId="77777777" w:rsidR="00954D1C" w:rsidRDefault="00954D1C" w:rsidP="00754EA0">
      <w:r>
        <w:separator/>
      </w:r>
    </w:p>
  </w:footnote>
  <w:footnote w:type="continuationSeparator" w:id="0">
    <w:p w14:paraId="24BF9DA0" w14:textId="77777777" w:rsidR="00954D1C" w:rsidRDefault="00954D1C" w:rsidP="00754EA0">
      <w:r>
        <w:continuationSeparator/>
      </w:r>
    </w:p>
  </w:footnote>
  <w:footnote w:type="continuationNotice" w:id="1">
    <w:p w14:paraId="62DB25ED" w14:textId="77777777" w:rsidR="00954D1C" w:rsidRDefault="00954D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FD3DF" w14:textId="77777777" w:rsidR="000D6BEA" w:rsidRDefault="000D6BEA" w:rsidP="000D6BEA">
    <w:pPr>
      <w:pStyle w:val="Header"/>
      <w:jc w:val="center"/>
    </w:pPr>
    <w:r>
      <w:rPr>
        <w:noProof/>
      </w:rPr>
      <w:drawing>
        <wp:inline distT="0" distB="0" distL="0" distR="0" wp14:anchorId="3C0182ED" wp14:editId="210895EA">
          <wp:extent cx="6400797" cy="1506070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reshma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797" cy="15060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1.25pt" o:bullet="t">
        <v:imagedata r:id="rId1" o:title="Box"/>
      </v:shape>
    </w:pict>
  </w:numPicBullet>
  <w:numPicBullet w:numPicBulletId="1">
    <w:pict>
      <v:shape id="_x0000_i1027" type="#_x0000_t75" style="width:27pt;height:25.5pt" o:bullet="t">
        <v:imagedata r:id="rId2" o:title="Box"/>
      </v:shape>
    </w:pict>
  </w:numPicBullet>
  <w:abstractNum w:abstractNumId="0" w15:restartNumberingAfterBreak="0">
    <w:nsid w:val="0CA5462A"/>
    <w:multiLevelType w:val="hybridMultilevel"/>
    <w:tmpl w:val="63F8B42A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D39E7"/>
    <w:multiLevelType w:val="hybridMultilevel"/>
    <w:tmpl w:val="D9CA9E06"/>
    <w:lvl w:ilvl="0" w:tplc="FA90FA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8F64F9"/>
    <w:multiLevelType w:val="hybridMultilevel"/>
    <w:tmpl w:val="C2B2A1C4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963F5"/>
    <w:multiLevelType w:val="hybridMultilevel"/>
    <w:tmpl w:val="ACB40D7E"/>
    <w:lvl w:ilvl="0" w:tplc="D396AF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3E57CC"/>
    <w:multiLevelType w:val="hybridMultilevel"/>
    <w:tmpl w:val="366AFE22"/>
    <w:lvl w:ilvl="0" w:tplc="A1B426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14A66"/>
    <w:multiLevelType w:val="hybridMultilevel"/>
    <w:tmpl w:val="CD886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B0253"/>
    <w:multiLevelType w:val="hybridMultilevel"/>
    <w:tmpl w:val="D492A57E"/>
    <w:lvl w:ilvl="0" w:tplc="D396A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D5D87"/>
    <w:multiLevelType w:val="hybridMultilevel"/>
    <w:tmpl w:val="1302B70C"/>
    <w:lvl w:ilvl="0" w:tplc="D396AF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634404"/>
    <w:multiLevelType w:val="hybridMultilevel"/>
    <w:tmpl w:val="395E4B8A"/>
    <w:lvl w:ilvl="0" w:tplc="D396AF44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864878"/>
    <w:multiLevelType w:val="hybridMultilevel"/>
    <w:tmpl w:val="CE8A1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94A7B"/>
    <w:multiLevelType w:val="hybridMultilevel"/>
    <w:tmpl w:val="6A665346"/>
    <w:lvl w:ilvl="0" w:tplc="D396AF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2F4E44"/>
    <w:multiLevelType w:val="hybridMultilevel"/>
    <w:tmpl w:val="A36AC54A"/>
    <w:lvl w:ilvl="0" w:tplc="5C56BD30">
      <w:numFmt w:val="bullet"/>
      <w:lvlText w:val=""/>
      <w:lvlJc w:val="left"/>
      <w:pPr>
        <w:ind w:left="1720" w:hanging="360"/>
      </w:pPr>
      <w:rPr>
        <w:rFonts w:hint="default"/>
        <w:w w:val="100"/>
        <w:lang w:val="en-US" w:eastAsia="en-US" w:bidi="en-US"/>
      </w:rPr>
    </w:lvl>
    <w:lvl w:ilvl="1" w:tplc="8A1497BE">
      <w:numFmt w:val="bullet"/>
      <w:lvlText w:val="o"/>
      <w:lvlJc w:val="left"/>
      <w:pPr>
        <w:ind w:left="24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2" w:tplc="F21CAE1E">
      <w:numFmt w:val="bullet"/>
      <w:lvlText w:val="•"/>
      <w:lvlJc w:val="left"/>
      <w:pPr>
        <w:ind w:left="3457" w:hanging="360"/>
      </w:pPr>
      <w:rPr>
        <w:rFonts w:hint="default"/>
        <w:lang w:val="en-US" w:eastAsia="en-US" w:bidi="en-US"/>
      </w:rPr>
    </w:lvl>
    <w:lvl w:ilvl="3" w:tplc="284E860C">
      <w:numFmt w:val="bullet"/>
      <w:lvlText w:val="•"/>
      <w:lvlJc w:val="left"/>
      <w:pPr>
        <w:ind w:left="4475" w:hanging="360"/>
      </w:pPr>
      <w:rPr>
        <w:rFonts w:hint="default"/>
        <w:lang w:val="en-US" w:eastAsia="en-US" w:bidi="en-US"/>
      </w:rPr>
    </w:lvl>
    <w:lvl w:ilvl="4" w:tplc="0C4039DC">
      <w:numFmt w:val="bullet"/>
      <w:lvlText w:val="•"/>
      <w:lvlJc w:val="left"/>
      <w:pPr>
        <w:ind w:left="5493" w:hanging="360"/>
      </w:pPr>
      <w:rPr>
        <w:rFonts w:hint="default"/>
        <w:lang w:val="en-US" w:eastAsia="en-US" w:bidi="en-US"/>
      </w:rPr>
    </w:lvl>
    <w:lvl w:ilvl="5" w:tplc="F7ECC11A">
      <w:numFmt w:val="bullet"/>
      <w:lvlText w:val="•"/>
      <w:lvlJc w:val="left"/>
      <w:pPr>
        <w:ind w:left="6511" w:hanging="360"/>
      </w:pPr>
      <w:rPr>
        <w:rFonts w:hint="default"/>
        <w:lang w:val="en-US" w:eastAsia="en-US" w:bidi="en-US"/>
      </w:rPr>
    </w:lvl>
    <w:lvl w:ilvl="6" w:tplc="ABFE9DAC">
      <w:numFmt w:val="bullet"/>
      <w:lvlText w:val="•"/>
      <w:lvlJc w:val="left"/>
      <w:pPr>
        <w:ind w:left="7528" w:hanging="360"/>
      </w:pPr>
      <w:rPr>
        <w:rFonts w:hint="default"/>
        <w:lang w:val="en-US" w:eastAsia="en-US" w:bidi="en-US"/>
      </w:rPr>
    </w:lvl>
    <w:lvl w:ilvl="7" w:tplc="6A5CA3F0">
      <w:numFmt w:val="bullet"/>
      <w:lvlText w:val="•"/>
      <w:lvlJc w:val="left"/>
      <w:pPr>
        <w:ind w:left="8546" w:hanging="360"/>
      </w:pPr>
      <w:rPr>
        <w:rFonts w:hint="default"/>
        <w:lang w:val="en-US" w:eastAsia="en-US" w:bidi="en-US"/>
      </w:rPr>
    </w:lvl>
    <w:lvl w:ilvl="8" w:tplc="AF167880">
      <w:numFmt w:val="bullet"/>
      <w:lvlText w:val="•"/>
      <w:lvlJc w:val="left"/>
      <w:pPr>
        <w:ind w:left="9564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3496CB5"/>
    <w:multiLevelType w:val="hybridMultilevel"/>
    <w:tmpl w:val="56A0C576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536897"/>
    <w:multiLevelType w:val="hybridMultilevel"/>
    <w:tmpl w:val="8EF85242"/>
    <w:lvl w:ilvl="0" w:tplc="FA90FA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D174D"/>
    <w:multiLevelType w:val="hybridMultilevel"/>
    <w:tmpl w:val="F47A771A"/>
    <w:lvl w:ilvl="0" w:tplc="D396AF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B47131"/>
    <w:multiLevelType w:val="hybridMultilevel"/>
    <w:tmpl w:val="85B011B2"/>
    <w:lvl w:ilvl="0" w:tplc="D396A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0D1A6A"/>
    <w:multiLevelType w:val="hybridMultilevel"/>
    <w:tmpl w:val="9078BCB2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175BE8"/>
    <w:multiLevelType w:val="hybridMultilevel"/>
    <w:tmpl w:val="EF1ED1E8"/>
    <w:lvl w:ilvl="0" w:tplc="FA90FAC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9A11B3"/>
    <w:multiLevelType w:val="hybridMultilevel"/>
    <w:tmpl w:val="38A6B01C"/>
    <w:lvl w:ilvl="0" w:tplc="A1B426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C84D58"/>
    <w:multiLevelType w:val="hybridMultilevel"/>
    <w:tmpl w:val="F48EB10A"/>
    <w:lvl w:ilvl="0" w:tplc="D396AF4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2213297">
    <w:abstractNumId w:val="7"/>
  </w:num>
  <w:num w:numId="2" w16cid:durableId="1756390447">
    <w:abstractNumId w:val="14"/>
  </w:num>
  <w:num w:numId="3" w16cid:durableId="1420832038">
    <w:abstractNumId w:val="3"/>
  </w:num>
  <w:num w:numId="4" w16cid:durableId="989989893">
    <w:abstractNumId w:val="4"/>
  </w:num>
  <w:num w:numId="5" w16cid:durableId="185414340">
    <w:abstractNumId w:val="18"/>
  </w:num>
  <w:num w:numId="6" w16cid:durableId="1521045269">
    <w:abstractNumId w:val="1"/>
  </w:num>
  <w:num w:numId="7" w16cid:durableId="377628566">
    <w:abstractNumId w:val="10"/>
  </w:num>
  <w:num w:numId="8" w16cid:durableId="1329793156">
    <w:abstractNumId w:val="0"/>
  </w:num>
  <w:num w:numId="9" w16cid:durableId="17705813">
    <w:abstractNumId w:val="15"/>
  </w:num>
  <w:num w:numId="10" w16cid:durableId="1080101811">
    <w:abstractNumId w:val="6"/>
  </w:num>
  <w:num w:numId="11" w16cid:durableId="510341833">
    <w:abstractNumId w:val="5"/>
  </w:num>
  <w:num w:numId="12" w16cid:durableId="1706444469">
    <w:abstractNumId w:val="9"/>
  </w:num>
  <w:num w:numId="13" w16cid:durableId="1611156826">
    <w:abstractNumId w:val="13"/>
  </w:num>
  <w:num w:numId="14" w16cid:durableId="2027099658">
    <w:abstractNumId w:val="2"/>
  </w:num>
  <w:num w:numId="15" w16cid:durableId="674453761">
    <w:abstractNumId w:val="17"/>
  </w:num>
  <w:num w:numId="16" w16cid:durableId="2091655215">
    <w:abstractNumId w:val="12"/>
  </w:num>
  <w:num w:numId="17" w16cid:durableId="454714010">
    <w:abstractNumId w:val="19"/>
  </w:num>
  <w:num w:numId="18" w16cid:durableId="396630705">
    <w:abstractNumId w:val="8"/>
  </w:num>
  <w:num w:numId="19" w16cid:durableId="457724799">
    <w:abstractNumId w:val="16"/>
  </w:num>
  <w:num w:numId="20" w16cid:durableId="2058427743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TcwMTIzMDE0szBT0lEKTi0uzszPAykwqwUATrSWFiwAAAA="/>
  </w:docVars>
  <w:rsids>
    <w:rsidRoot w:val="00A00141"/>
    <w:rsid w:val="00001F54"/>
    <w:rsid w:val="000035E2"/>
    <w:rsid w:val="00006E63"/>
    <w:rsid w:val="00017449"/>
    <w:rsid w:val="00026AF1"/>
    <w:rsid w:val="00044559"/>
    <w:rsid w:val="00051817"/>
    <w:rsid w:val="00052D86"/>
    <w:rsid w:val="00056857"/>
    <w:rsid w:val="00056F6B"/>
    <w:rsid w:val="00062C82"/>
    <w:rsid w:val="000776BE"/>
    <w:rsid w:val="0008102C"/>
    <w:rsid w:val="00087E2F"/>
    <w:rsid w:val="000913AD"/>
    <w:rsid w:val="00092328"/>
    <w:rsid w:val="00096AFF"/>
    <w:rsid w:val="000A7F11"/>
    <w:rsid w:val="000B082F"/>
    <w:rsid w:val="000C0263"/>
    <w:rsid w:val="000C1B3A"/>
    <w:rsid w:val="000C7E0A"/>
    <w:rsid w:val="000D5509"/>
    <w:rsid w:val="000D5F13"/>
    <w:rsid w:val="000D6BEA"/>
    <w:rsid w:val="000E02C3"/>
    <w:rsid w:val="000E0EC6"/>
    <w:rsid w:val="000F0537"/>
    <w:rsid w:val="000F1632"/>
    <w:rsid w:val="000F640D"/>
    <w:rsid w:val="000F6C37"/>
    <w:rsid w:val="00102576"/>
    <w:rsid w:val="00103086"/>
    <w:rsid w:val="00103FB8"/>
    <w:rsid w:val="00104000"/>
    <w:rsid w:val="001062A9"/>
    <w:rsid w:val="001133A5"/>
    <w:rsid w:val="0013004C"/>
    <w:rsid w:val="001318CA"/>
    <w:rsid w:val="001402EF"/>
    <w:rsid w:val="001410CD"/>
    <w:rsid w:val="00141DBA"/>
    <w:rsid w:val="00144B5B"/>
    <w:rsid w:val="00146074"/>
    <w:rsid w:val="0015104B"/>
    <w:rsid w:val="00153C04"/>
    <w:rsid w:val="00153D6F"/>
    <w:rsid w:val="00160C45"/>
    <w:rsid w:val="00161C7B"/>
    <w:rsid w:val="00162654"/>
    <w:rsid w:val="001677AF"/>
    <w:rsid w:val="00171318"/>
    <w:rsid w:val="00174E3C"/>
    <w:rsid w:val="00176C74"/>
    <w:rsid w:val="00180876"/>
    <w:rsid w:val="00184E65"/>
    <w:rsid w:val="0018690B"/>
    <w:rsid w:val="001911C0"/>
    <w:rsid w:val="001A1298"/>
    <w:rsid w:val="001B29E3"/>
    <w:rsid w:val="001B750C"/>
    <w:rsid w:val="001C54D9"/>
    <w:rsid w:val="001C62CC"/>
    <w:rsid w:val="001D4BE5"/>
    <w:rsid w:val="001D68DA"/>
    <w:rsid w:val="001E27EA"/>
    <w:rsid w:val="001E3093"/>
    <w:rsid w:val="001E3E85"/>
    <w:rsid w:val="001F5481"/>
    <w:rsid w:val="002052A0"/>
    <w:rsid w:val="0020732A"/>
    <w:rsid w:val="00220656"/>
    <w:rsid w:val="00222071"/>
    <w:rsid w:val="00230D79"/>
    <w:rsid w:val="002362D2"/>
    <w:rsid w:val="00241B73"/>
    <w:rsid w:val="00250378"/>
    <w:rsid w:val="0025199D"/>
    <w:rsid w:val="00254E09"/>
    <w:rsid w:val="00255D6A"/>
    <w:rsid w:val="00257B7A"/>
    <w:rsid w:val="00272B25"/>
    <w:rsid w:val="00280359"/>
    <w:rsid w:val="0029023E"/>
    <w:rsid w:val="00291E68"/>
    <w:rsid w:val="002A039A"/>
    <w:rsid w:val="002A0437"/>
    <w:rsid w:val="002A162C"/>
    <w:rsid w:val="002A2BB1"/>
    <w:rsid w:val="002A2D26"/>
    <w:rsid w:val="002B6BC4"/>
    <w:rsid w:val="002C123B"/>
    <w:rsid w:val="002D63D5"/>
    <w:rsid w:val="002E2FCA"/>
    <w:rsid w:val="002F574F"/>
    <w:rsid w:val="00301210"/>
    <w:rsid w:val="00305A12"/>
    <w:rsid w:val="00306E6C"/>
    <w:rsid w:val="00311B4E"/>
    <w:rsid w:val="003125AE"/>
    <w:rsid w:val="00314F62"/>
    <w:rsid w:val="003155D2"/>
    <w:rsid w:val="00316776"/>
    <w:rsid w:val="00321156"/>
    <w:rsid w:val="003218D3"/>
    <w:rsid w:val="00323357"/>
    <w:rsid w:val="0032629A"/>
    <w:rsid w:val="00332A88"/>
    <w:rsid w:val="00345ADF"/>
    <w:rsid w:val="00346524"/>
    <w:rsid w:val="0034793B"/>
    <w:rsid w:val="00347B0A"/>
    <w:rsid w:val="00350FC7"/>
    <w:rsid w:val="0035128C"/>
    <w:rsid w:val="00362315"/>
    <w:rsid w:val="003632D4"/>
    <w:rsid w:val="0037131F"/>
    <w:rsid w:val="00371430"/>
    <w:rsid w:val="00383F27"/>
    <w:rsid w:val="003932E0"/>
    <w:rsid w:val="003955A3"/>
    <w:rsid w:val="003A16B5"/>
    <w:rsid w:val="003A1D9B"/>
    <w:rsid w:val="003A3DAC"/>
    <w:rsid w:val="003B159C"/>
    <w:rsid w:val="003C2FF0"/>
    <w:rsid w:val="003C6B4E"/>
    <w:rsid w:val="003D148D"/>
    <w:rsid w:val="003D16F8"/>
    <w:rsid w:val="003D20B3"/>
    <w:rsid w:val="003F1B84"/>
    <w:rsid w:val="003F1D09"/>
    <w:rsid w:val="003F32E6"/>
    <w:rsid w:val="003F58E2"/>
    <w:rsid w:val="004015A6"/>
    <w:rsid w:val="004028A6"/>
    <w:rsid w:val="00412CB0"/>
    <w:rsid w:val="00432621"/>
    <w:rsid w:val="004339E0"/>
    <w:rsid w:val="004405A1"/>
    <w:rsid w:val="0044164A"/>
    <w:rsid w:val="00443876"/>
    <w:rsid w:val="00447122"/>
    <w:rsid w:val="00450CCF"/>
    <w:rsid w:val="00450EB8"/>
    <w:rsid w:val="00462182"/>
    <w:rsid w:val="00462C27"/>
    <w:rsid w:val="00476D73"/>
    <w:rsid w:val="00481FF9"/>
    <w:rsid w:val="00484C5E"/>
    <w:rsid w:val="00485C32"/>
    <w:rsid w:val="004878BD"/>
    <w:rsid w:val="00496F84"/>
    <w:rsid w:val="004A39F7"/>
    <w:rsid w:val="004A3C49"/>
    <w:rsid w:val="004A4080"/>
    <w:rsid w:val="004A75F2"/>
    <w:rsid w:val="004B3318"/>
    <w:rsid w:val="004D5C27"/>
    <w:rsid w:val="004D5D85"/>
    <w:rsid w:val="004D78F2"/>
    <w:rsid w:val="004E75B2"/>
    <w:rsid w:val="004F0191"/>
    <w:rsid w:val="004F0285"/>
    <w:rsid w:val="004F3756"/>
    <w:rsid w:val="004F66CA"/>
    <w:rsid w:val="00504EC3"/>
    <w:rsid w:val="00505833"/>
    <w:rsid w:val="00505FB8"/>
    <w:rsid w:val="0051228E"/>
    <w:rsid w:val="00513717"/>
    <w:rsid w:val="00524CA8"/>
    <w:rsid w:val="005265BE"/>
    <w:rsid w:val="00527F50"/>
    <w:rsid w:val="00536EDD"/>
    <w:rsid w:val="00537DAD"/>
    <w:rsid w:val="005415D3"/>
    <w:rsid w:val="0054544B"/>
    <w:rsid w:val="00551412"/>
    <w:rsid w:val="00553042"/>
    <w:rsid w:val="00555171"/>
    <w:rsid w:val="00574E7C"/>
    <w:rsid w:val="005877CF"/>
    <w:rsid w:val="005938E7"/>
    <w:rsid w:val="005976EB"/>
    <w:rsid w:val="0059787D"/>
    <w:rsid w:val="005A2092"/>
    <w:rsid w:val="005B5DA8"/>
    <w:rsid w:val="005C4A01"/>
    <w:rsid w:val="005C5235"/>
    <w:rsid w:val="005C62CD"/>
    <w:rsid w:val="005D2131"/>
    <w:rsid w:val="005D34CA"/>
    <w:rsid w:val="005D7AF3"/>
    <w:rsid w:val="005E16C4"/>
    <w:rsid w:val="005E48A7"/>
    <w:rsid w:val="005E4C25"/>
    <w:rsid w:val="005F43A4"/>
    <w:rsid w:val="005F5517"/>
    <w:rsid w:val="005F7ABB"/>
    <w:rsid w:val="00602426"/>
    <w:rsid w:val="00613281"/>
    <w:rsid w:val="00613546"/>
    <w:rsid w:val="006142C8"/>
    <w:rsid w:val="0061546B"/>
    <w:rsid w:val="0062545D"/>
    <w:rsid w:val="00625BE0"/>
    <w:rsid w:val="006263AB"/>
    <w:rsid w:val="00627C83"/>
    <w:rsid w:val="00637216"/>
    <w:rsid w:val="0064214A"/>
    <w:rsid w:val="00650453"/>
    <w:rsid w:val="006532B1"/>
    <w:rsid w:val="0066182B"/>
    <w:rsid w:val="00670340"/>
    <w:rsid w:val="00672C88"/>
    <w:rsid w:val="00674BF2"/>
    <w:rsid w:val="00683B2D"/>
    <w:rsid w:val="00685057"/>
    <w:rsid w:val="0068768E"/>
    <w:rsid w:val="006A5449"/>
    <w:rsid w:val="006B0A00"/>
    <w:rsid w:val="006B0AE2"/>
    <w:rsid w:val="006B166B"/>
    <w:rsid w:val="006B6C75"/>
    <w:rsid w:val="006C08AE"/>
    <w:rsid w:val="006E2953"/>
    <w:rsid w:val="006F0B06"/>
    <w:rsid w:val="006F1EEC"/>
    <w:rsid w:val="006F7216"/>
    <w:rsid w:val="00702BF3"/>
    <w:rsid w:val="00702D69"/>
    <w:rsid w:val="00703217"/>
    <w:rsid w:val="00705BC2"/>
    <w:rsid w:val="0071018E"/>
    <w:rsid w:val="00714B75"/>
    <w:rsid w:val="00723CCD"/>
    <w:rsid w:val="00727DDE"/>
    <w:rsid w:val="007363D5"/>
    <w:rsid w:val="00737433"/>
    <w:rsid w:val="0074357E"/>
    <w:rsid w:val="007446A6"/>
    <w:rsid w:val="00752BC2"/>
    <w:rsid w:val="00753963"/>
    <w:rsid w:val="00754EA0"/>
    <w:rsid w:val="007568BF"/>
    <w:rsid w:val="00762784"/>
    <w:rsid w:val="00767483"/>
    <w:rsid w:val="00770910"/>
    <w:rsid w:val="00774D8B"/>
    <w:rsid w:val="00775292"/>
    <w:rsid w:val="00781826"/>
    <w:rsid w:val="007850F8"/>
    <w:rsid w:val="0079614E"/>
    <w:rsid w:val="007A15C3"/>
    <w:rsid w:val="007A38EC"/>
    <w:rsid w:val="007A72C0"/>
    <w:rsid w:val="007B38BC"/>
    <w:rsid w:val="007C30DE"/>
    <w:rsid w:val="007C4372"/>
    <w:rsid w:val="007D02D6"/>
    <w:rsid w:val="007E078A"/>
    <w:rsid w:val="007F3EE0"/>
    <w:rsid w:val="00800A3C"/>
    <w:rsid w:val="0080135B"/>
    <w:rsid w:val="00803FCC"/>
    <w:rsid w:val="0080649F"/>
    <w:rsid w:val="008077E5"/>
    <w:rsid w:val="008166C6"/>
    <w:rsid w:val="00817A04"/>
    <w:rsid w:val="008229DC"/>
    <w:rsid w:val="00825C60"/>
    <w:rsid w:val="008275AB"/>
    <w:rsid w:val="00832241"/>
    <w:rsid w:val="00832B8E"/>
    <w:rsid w:val="0083344C"/>
    <w:rsid w:val="008340E1"/>
    <w:rsid w:val="00846152"/>
    <w:rsid w:val="00846842"/>
    <w:rsid w:val="00846F98"/>
    <w:rsid w:val="008500C4"/>
    <w:rsid w:val="008532AB"/>
    <w:rsid w:val="00870976"/>
    <w:rsid w:val="00872946"/>
    <w:rsid w:val="0087556C"/>
    <w:rsid w:val="00884ECE"/>
    <w:rsid w:val="00894EBD"/>
    <w:rsid w:val="008A1BDF"/>
    <w:rsid w:val="008A1E0F"/>
    <w:rsid w:val="008B55D7"/>
    <w:rsid w:val="008B5BEB"/>
    <w:rsid w:val="008B7466"/>
    <w:rsid w:val="008C0BFF"/>
    <w:rsid w:val="008C1B3B"/>
    <w:rsid w:val="008C319A"/>
    <w:rsid w:val="008D24B9"/>
    <w:rsid w:val="008D2CFE"/>
    <w:rsid w:val="008D50ED"/>
    <w:rsid w:val="008F30D5"/>
    <w:rsid w:val="008F7CCB"/>
    <w:rsid w:val="00901E19"/>
    <w:rsid w:val="0090270D"/>
    <w:rsid w:val="00904B96"/>
    <w:rsid w:val="00905C6F"/>
    <w:rsid w:val="009103A2"/>
    <w:rsid w:val="0092427E"/>
    <w:rsid w:val="009255C8"/>
    <w:rsid w:val="00933CFA"/>
    <w:rsid w:val="00936F73"/>
    <w:rsid w:val="00940316"/>
    <w:rsid w:val="00942229"/>
    <w:rsid w:val="00951206"/>
    <w:rsid w:val="00954D1C"/>
    <w:rsid w:val="00955260"/>
    <w:rsid w:val="00962CC0"/>
    <w:rsid w:val="00962E71"/>
    <w:rsid w:val="00966D6C"/>
    <w:rsid w:val="00976024"/>
    <w:rsid w:val="00976D29"/>
    <w:rsid w:val="009804B1"/>
    <w:rsid w:val="00981BE5"/>
    <w:rsid w:val="009828F5"/>
    <w:rsid w:val="009965ED"/>
    <w:rsid w:val="00997F3B"/>
    <w:rsid w:val="009A62DB"/>
    <w:rsid w:val="009B2633"/>
    <w:rsid w:val="009B305E"/>
    <w:rsid w:val="009C2EEE"/>
    <w:rsid w:val="009D4B5B"/>
    <w:rsid w:val="009D5520"/>
    <w:rsid w:val="009D5D5C"/>
    <w:rsid w:val="009D7132"/>
    <w:rsid w:val="009E71E0"/>
    <w:rsid w:val="009F13F6"/>
    <w:rsid w:val="009F1D39"/>
    <w:rsid w:val="009F2BBC"/>
    <w:rsid w:val="009F4ADB"/>
    <w:rsid w:val="009F4F74"/>
    <w:rsid w:val="00A00141"/>
    <w:rsid w:val="00A10983"/>
    <w:rsid w:val="00A21027"/>
    <w:rsid w:val="00A22A70"/>
    <w:rsid w:val="00A24E58"/>
    <w:rsid w:val="00A30434"/>
    <w:rsid w:val="00A33F3B"/>
    <w:rsid w:val="00A3530B"/>
    <w:rsid w:val="00A35E4D"/>
    <w:rsid w:val="00A37567"/>
    <w:rsid w:val="00A375CB"/>
    <w:rsid w:val="00A43897"/>
    <w:rsid w:val="00A512C0"/>
    <w:rsid w:val="00A51C5E"/>
    <w:rsid w:val="00A56E52"/>
    <w:rsid w:val="00A5796B"/>
    <w:rsid w:val="00A64C85"/>
    <w:rsid w:val="00A65D4A"/>
    <w:rsid w:val="00A676A2"/>
    <w:rsid w:val="00A70C5C"/>
    <w:rsid w:val="00A73301"/>
    <w:rsid w:val="00A84C0C"/>
    <w:rsid w:val="00A859CC"/>
    <w:rsid w:val="00AA54A0"/>
    <w:rsid w:val="00AB0727"/>
    <w:rsid w:val="00AB107F"/>
    <w:rsid w:val="00AB17F3"/>
    <w:rsid w:val="00AB4947"/>
    <w:rsid w:val="00AB650E"/>
    <w:rsid w:val="00AC1E3A"/>
    <w:rsid w:val="00AE6B34"/>
    <w:rsid w:val="00AF0F7F"/>
    <w:rsid w:val="00AF2B18"/>
    <w:rsid w:val="00AF4018"/>
    <w:rsid w:val="00B01F16"/>
    <w:rsid w:val="00B12A14"/>
    <w:rsid w:val="00B12BF6"/>
    <w:rsid w:val="00B2785C"/>
    <w:rsid w:val="00B333E7"/>
    <w:rsid w:val="00B400D1"/>
    <w:rsid w:val="00B40A5C"/>
    <w:rsid w:val="00B43745"/>
    <w:rsid w:val="00B468AE"/>
    <w:rsid w:val="00B557D2"/>
    <w:rsid w:val="00B60DDA"/>
    <w:rsid w:val="00B6168A"/>
    <w:rsid w:val="00B61EC8"/>
    <w:rsid w:val="00B735EA"/>
    <w:rsid w:val="00B73B4E"/>
    <w:rsid w:val="00B752D6"/>
    <w:rsid w:val="00B76E48"/>
    <w:rsid w:val="00B821A2"/>
    <w:rsid w:val="00B83399"/>
    <w:rsid w:val="00B96D90"/>
    <w:rsid w:val="00B96FA2"/>
    <w:rsid w:val="00BB0D46"/>
    <w:rsid w:val="00BB1B7B"/>
    <w:rsid w:val="00BB3ACF"/>
    <w:rsid w:val="00BB784D"/>
    <w:rsid w:val="00BC1C16"/>
    <w:rsid w:val="00BC217E"/>
    <w:rsid w:val="00BC4B16"/>
    <w:rsid w:val="00BC66D8"/>
    <w:rsid w:val="00BD5E9B"/>
    <w:rsid w:val="00BE0E73"/>
    <w:rsid w:val="00BE517B"/>
    <w:rsid w:val="00BE530E"/>
    <w:rsid w:val="00BF3AF9"/>
    <w:rsid w:val="00BF42B8"/>
    <w:rsid w:val="00C009F0"/>
    <w:rsid w:val="00C07BFF"/>
    <w:rsid w:val="00C10761"/>
    <w:rsid w:val="00C11132"/>
    <w:rsid w:val="00C14EE5"/>
    <w:rsid w:val="00C21039"/>
    <w:rsid w:val="00C21B09"/>
    <w:rsid w:val="00C2459C"/>
    <w:rsid w:val="00C32FE6"/>
    <w:rsid w:val="00C355BE"/>
    <w:rsid w:val="00C35F8B"/>
    <w:rsid w:val="00C417EA"/>
    <w:rsid w:val="00C5037F"/>
    <w:rsid w:val="00C55161"/>
    <w:rsid w:val="00C57B1C"/>
    <w:rsid w:val="00C61FF8"/>
    <w:rsid w:val="00C644C6"/>
    <w:rsid w:val="00C65FB1"/>
    <w:rsid w:val="00C70073"/>
    <w:rsid w:val="00C71DB2"/>
    <w:rsid w:val="00C76E2E"/>
    <w:rsid w:val="00C810F7"/>
    <w:rsid w:val="00C830AA"/>
    <w:rsid w:val="00C871AF"/>
    <w:rsid w:val="00C874D6"/>
    <w:rsid w:val="00C878D0"/>
    <w:rsid w:val="00C947D2"/>
    <w:rsid w:val="00C97B34"/>
    <w:rsid w:val="00C97E5B"/>
    <w:rsid w:val="00CA23C8"/>
    <w:rsid w:val="00CA2C0C"/>
    <w:rsid w:val="00CA5C70"/>
    <w:rsid w:val="00CC16D0"/>
    <w:rsid w:val="00CC5A08"/>
    <w:rsid w:val="00CD0F69"/>
    <w:rsid w:val="00CE1402"/>
    <w:rsid w:val="00CF2A55"/>
    <w:rsid w:val="00CF4ACF"/>
    <w:rsid w:val="00CF55C6"/>
    <w:rsid w:val="00CF7DF0"/>
    <w:rsid w:val="00D00248"/>
    <w:rsid w:val="00D03D82"/>
    <w:rsid w:val="00D04959"/>
    <w:rsid w:val="00D07178"/>
    <w:rsid w:val="00D10936"/>
    <w:rsid w:val="00D132D2"/>
    <w:rsid w:val="00D13E26"/>
    <w:rsid w:val="00D15F68"/>
    <w:rsid w:val="00D223A3"/>
    <w:rsid w:val="00D26270"/>
    <w:rsid w:val="00D31F79"/>
    <w:rsid w:val="00D35ACC"/>
    <w:rsid w:val="00D42178"/>
    <w:rsid w:val="00D43F20"/>
    <w:rsid w:val="00D5500A"/>
    <w:rsid w:val="00D61BA7"/>
    <w:rsid w:val="00D65263"/>
    <w:rsid w:val="00D65701"/>
    <w:rsid w:val="00D86B9F"/>
    <w:rsid w:val="00D906B5"/>
    <w:rsid w:val="00D910B4"/>
    <w:rsid w:val="00D9212A"/>
    <w:rsid w:val="00DA02F1"/>
    <w:rsid w:val="00DA3099"/>
    <w:rsid w:val="00DA485C"/>
    <w:rsid w:val="00DA6A74"/>
    <w:rsid w:val="00DB1D63"/>
    <w:rsid w:val="00DB2D6E"/>
    <w:rsid w:val="00DB47BA"/>
    <w:rsid w:val="00DC032B"/>
    <w:rsid w:val="00DC07F4"/>
    <w:rsid w:val="00DC23D2"/>
    <w:rsid w:val="00DE5F02"/>
    <w:rsid w:val="00DE72E2"/>
    <w:rsid w:val="00DE7318"/>
    <w:rsid w:val="00E00957"/>
    <w:rsid w:val="00E00DD5"/>
    <w:rsid w:val="00E00DEA"/>
    <w:rsid w:val="00E0124F"/>
    <w:rsid w:val="00E0320E"/>
    <w:rsid w:val="00E03BC4"/>
    <w:rsid w:val="00E0660B"/>
    <w:rsid w:val="00E13440"/>
    <w:rsid w:val="00E15778"/>
    <w:rsid w:val="00E17FD7"/>
    <w:rsid w:val="00E22D61"/>
    <w:rsid w:val="00E316A1"/>
    <w:rsid w:val="00E40C93"/>
    <w:rsid w:val="00E4164C"/>
    <w:rsid w:val="00E41B34"/>
    <w:rsid w:val="00E514F4"/>
    <w:rsid w:val="00E516E2"/>
    <w:rsid w:val="00E602EC"/>
    <w:rsid w:val="00E65326"/>
    <w:rsid w:val="00E66336"/>
    <w:rsid w:val="00E74CBA"/>
    <w:rsid w:val="00E806E0"/>
    <w:rsid w:val="00E80B49"/>
    <w:rsid w:val="00E82C92"/>
    <w:rsid w:val="00E943F4"/>
    <w:rsid w:val="00E954CA"/>
    <w:rsid w:val="00EA214C"/>
    <w:rsid w:val="00EA6344"/>
    <w:rsid w:val="00EB2005"/>
    <w:rsid w:val="00EB7042"/>
    <w:rsid w:val="00ED7A3C"/>
    <w:rsid w:val="00EE31A2"/>
    <w:rsid w:val="00EE320B"/>
    <w:rsid w:val="00EF2AE2"/>
    <w:rsid w:val="00EF6AA8"/>
    <w:rsid w:val="00F00185"/>
    <w:rsid w:val="00F0684C"/>
    <w:rsid w:val="00F068B8"/>
    <w:rsid w:val="00F26A10"/>
    <w:rsid w:val="00F30735"/>
    <w:rsid w:val="00F35242"/>
    <w:rsid w:val="00F378BB"/>
    <w:rsid w:val="00F45BB3"/>
    <w:rsid w:val="00F51DE2"/>
    <w:rsid w:val="00F56D52"/>
    <w:rsid w:val="00F64C5E"/>
    <w:rsid w:val="00F672EE"/>
    <w:rsid w:val="00F718A5"/>
    <w:rsid w:val="00F71FD9"/>
    <w:rsid w:val="00F72C21"/>
    <w:rsid w:val="00F81598"/>
    <w:rsid w:val="00F848EF"/>
    <w:rsid w:val="00F867AD"/>
    <w:rsid w:val="00FA187A"/>
    <w:rsid w:val="00FB3564"/>
    <w:rsid w:val="00FB4081"/>
    <w:rsid w:val="00FB6288"/>
    <w:rsid w:val="00FC4893"/>
    <w:rsid w:val="00FD07B7"/>
    <w:rsid w:val="00FD2564"/>
    <w:rsid w:val="00FE2E58"/>
    <w:rsid w:val="00FE3632"/>
    <w:rsid w:val="00FE55EF"/>
    <w:rsid w:val="00FE5BCC"/>
    <w:rsid w:val="00FE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2"/>
    </o:shapelayout>
  </w:shapeDefaults>
  <w:decimalSymbol w:val="."/>
  <w:listSeparator w:val=","/>
  <w14:docId w14:val="0862DD44"/>
  <w15:docId w15:val="{0CD75261-7196-4132-A24F-C77DEE479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F74"/>
  </w:style>
  <w:style w:type="paragraph" w:styleId="Heading1">
    <w:name w:val="heading 1"/>
    <w:basedOn w:val="Normal"/>
    <w:next w:val="Normal"/>
    <w:link w:val="Heading1Char"/>
    <w:uiPriority w:val="9"/>
    <w:qFormat/>
    <w:rsid w:val="0044164A"/>
    <w:pPr>
      <w:keepNext/>
      <w:spacing w:after="200" w:line="276" w:lineRule="auto"/>
      <w:outlineLvl w:val="0"/>
    </w:pPr>
    <w:rPr>
      <w:rFonts w:ascii="Arial Rounded MT Bold" w:hAnsi="Arial Rounded MT Bold"/>
      <w:b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5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5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1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1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21B0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1B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4164A"/>
    <w:pPr>
      <w:spacing w:after="200" w:line="276" w:lineRule="auto"/>
      <w:jc w:val="center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64A"/>
    <w:pPr>
      <w:spacing w:after="200" w:line="276" w:lineRule="auto"/>
    </w:pPr>
    <w:rPr>
      <w:rFonts w:ascii="Arial Rounded MT Bold" w:hAnsi="Arial Rounded MT Bold"/>
      <w:b/>
      <w:sz w:val="24"/>
      <w:szCs w:val="24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44164A"/>
    <w:rPr>
      <w:rFonts w:ascii="Arial Rounded MT Bold" w:hAnsi="Arial Rounded MT Bold"/>
      <w:b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4EA0"/>
  </w:style>
  <w:style w:type="paragraph" w:styleId="Footer">
    <w:name w:val="footer"/>
    <w:basedOn w:val="Normal"/>
    <w:link w:val="FooterChar"/>
    <w:uiPriority w:val="99"/>
    <w:unhideWhenUsed/>
    <w:rsid w:val="00754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4EA0"/>
  </w:style>
  <w:style w:type="character" w:customStyle="1" w:styleId="Heading2Char">
    <w:name w:val="Heading 2 Char"/>
    <w:basedOn w:val="DefaultParagraphFont"/>
    <w:link w:val="Heading2"/>
    <w:uiPriority w:val="9"/>
    <w:rsid w:val="004405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5A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Indent">
    <w:name w:val="Body Text Indent"/>
    <w:basedOn w:val="Normal"/>
    <w:link w:val="BodyTextIndentChar"/>
    <w:uiPriority w:val="99"/>
    <w:unhideWhenUsed/>
    <w:rsid w:val="004405A1"/>
    <w:pPr>
      <w:spacing w:after="200" w:line="276" w:lineRule="auto"/>
      <w:ind w:left="720"/>
    </w:pPr>
    <w:rPr>
      <w:rFonts w:eastAsiaTheme="minorEastAsia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405A1"/>
    <w:rPr>
      <w:rFonts w:eastAsiaTheme="minorEastAsia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405A1"/>
    <w:pPr>
      <w:spacing w:after="200" w:line="276" w:lineRule="auto"/>
    </w:pPr>
    <w:rPr>
      <w:rFonts w:eastAsiaTheme="minorEastAsia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405A1"/>
    <w:rPr>
      <w:rFonts w:eastAsiaTheme="minorEastAsia"/>
      <w:color w:val="FF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6E4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28A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71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71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71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1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1AF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BE517B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loridashines.org" TargetMode="External"/><Relationship Id="rId18" Type="http://schemas.openxmlformats.org/officeDocument/2006/relationships/hyperlink" Target="https://satsuite.collegeboard.org/psat-nmsqt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floridastudentfinancialaidsg.org/SAPHome/SAPHome?url=home" TargetMode="External"/><Relationship Id="rId17" Type="http://schemas.openxmlformats.org/officeDocument/2006/relationships/hyperlink" Target="https://www.floridashines.org/go-to-college/pay-for-colleg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tudentaid.gov/understand-aid/type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oridastudentfinancialaidsg.org/SAPBFMAIN/SAPBFMAI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ettherefl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areeronestop.org/GetMyFuture/default.aspx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21613AC8B3847A3A31C3AE37EDDBF" ma:contentTypeVersion="17" ma:contentTypeDescription="Create a new document." ma:contentTypeScope="" ma:versionID="a4f5579d67ac302e0b3b150a19414faf">
  <xsd:schema xmlns:xsd="http://www.w3.org/2001/XMLSchema" xmlns:xs="http://www.w3.org/2001/XMLSchema" xmlns:p="http://schemas.microsoft.com/office/2006/metadata/properties" xmlns:ns2="51378f80-4c9d-41ae-b999-5253a9151d16" xmlns:ns3="f0f49026-5255-4b62-af05-9d66c18454c0" targetNamespace="http://schemas.microsoft.com/office/2006/metadata/properties" ma:root="true" ma:fieldsID="b8c5b61bf7c95bf1aeef2032f312c4b9" ns2:_="" ns3:_="">
    <xsd:import namespace="51378f80-4c9d-41ae-b999-5253a9151d16"/>
    <xsd:import namespace="f0f49026-5255-4b62-af05-9d66c18454c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FiscalYear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78f80-4c9d-41ae-b999-5253a9151d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e411483-af2a-4f90-a866-632623aaca6b}" ma:internalName="TaxCatchAll" ma:showField="CatchAllData" ma:web="51378f80-4c9d-41ae-b999-5253a9151d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49026-5255-4b62-af05-9d66c18454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FiscalYear" ma:index="20" nillable="true" ma:displayName="FiscalYear" ma:decimals="0" ma:description="FiscalYear for file" ma:format="Dropdown" ma:internalName="FiscalYear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28c4f11-575a-4136-a813-9e45f88882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scalYear xmlns="f0f49026-5255-4b62-af05-9d66c18454c0" xsi:nil="true"/>
    <TaxCatchAll xmlns="51378f80-4c9d-41ae-b999-5253a9151d16" xsi:nil="true"/>
    <lcf76f155ced4ddcb4097134ff3c332f xmlns="f0f49026-5255-4b62-af05-9d66c18454c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59684D-A197-447F-A82E-C38FC6E564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D230CA-E845-432A-B3F7-3A8591F7E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78f80-4c9d-41ae-b999-5253a9151d16"/>
    <ds:schemaRef ds:uri="f0f49026-5255-4b62-af05-9d66c18454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43BE6-14C8-4CE1-9405-85BE367D7A85}">
  <ds:schemaRefs>
    <ds:schemaRef ds:uri="http://schemas.microsoft.com/office/2006/metadata/properties"/>
    <ds:schemaRef ds:uri="http://schemas.microsoft.com/office/infopath/2007/PartnerControls"/>
    <ds:schemaRef ds:uri="f0f49026-5255-4b62-af05-9d66c18454c0"/>
    <ds:schemaRef ds:uri="51378f80-4c9d-41ae-b999-5253a9151d16"/>
  </ds:schemaRefs>
</ds:datastoreItem>
</file>

<file path=customXml/itemProps4.xml><?xml version="1.0" encoding="utf-8"?>
<ds:datastoreItem xmlns:ds="http://schemas.openxmlformats.org/officeDocument/2006/customXml" ds:itemID="{4636C571-A840-4CE4-B073-3D9B1C16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08</Words>
  <Characters>5749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cc</Company>
  <LinksUpToDate>false</LinksUpToDate>
  <CharactersWithSpaces>6744</CharactersWithSpaces>
  <SharedDoc>false</SharedDoc>
  <HLinks>
    <vt:vector size="60" baseType="variant">
      <vt:variant>
        <vt:i4>3473455</vt:i4>
      </vt:variant>
      <vt:variant>
        <vt:i4>27</vt:i4>
      </vt:variant>
      <vt:variant>
        <vt:i4>0</vt:i4>
      </vt:variant>
      <vt:variant>
        <vt:i4>5</vt:i4>
      </vt:variant>
      <vt:variant>
        <vt:lpwstr>https://www.careeronestop.org/GetMyFuture/default.aspx</vt:lpwstr>
      </vt:variant>
      <vt:variant>
        <vt:lpwstr/>
      </vt:variant>
      <vt:variant>
        <vt:i4>2687038</vt:i4>
      </vt:variant>
      <vt:variant>
        <vt:i4>24</vt:i4>
      </vt:variant>
      <vt:variant>
        <vt:i4>0</vt:i4>
      </vt:variant>
      <vt:variant>
        <vt:i4>5</vt:i4>
      </vt:variant>
      <vt:variant>
        <vt:lpwstr>http://www.floridashines.org/find-a-career</vt:lpwstr>
      </vt:variant>
      <vt:variant>
        <vt:lpwstr/>
      </vt:variant>
      <vt:variant>
        <vt:i4>6422638</vt:i4>
      </vt:variant>
      <vt:variant>
        <vt:i4>21</vt:i4>
      </vt:variant>
      <vt:variant>
        <vt:i4>0</vt:i4>
      </vt:variant>
      <vt:variant>
        <vt:i4>5</vt:i4>
      </vt:variant>
      <vt:variant>
        <vt:lpwstr>https://gettherefl.com/</vt:lpwstr>
      </vt:variant>
      <vt:variant>
        <vt:lpwstr/>
      </vt:variant>
      <vt:variant>
        <vt:i4>3473455</vt:i4>
      </vt:variant>
      <vt:variant>
        <vt:i4>18</vt:i4>
      </vt:variant>
      <vt:variant>
        <vt:i4>0</vt:i4>
      </vt:variant>
      <vt:variant>
        <vt:i4>5</vt:i4>
      </vt:variant>
      <vt:variant>
        <vt:lpwstr>https://www.careeronestop.org/GetMyFuture/default.aspx</vt:lpwstr>
      </vt:variant>
      <vt:variant>
        <vt:lpwstr/>
      </vt:variant>
      <vt:variant>
        <vt:i4>4063292</vt:i4>
      </vt:variant>
      <vt:variant>
        <vt:i4>15</vt:i4>
      </vt:variant>
      <vt:variant>
        <vt:i4>0</vt:i4>
      </vt:variant>
      <vt:variant>
        <vt:i4>5</vt:i4>
      </vt:variant>
      <vt:variant>
        <vt:lpwstr>https://www.floridashines.org/</vt:lpwstr>
      </vt:variant>
      <vt:variant>
        <vt:lpwstr/>
      </vt:variant>
      <vt:variant>
        <vt:i4>3211373</vt:i4>
      </vt:variant>
      <vt:variant>
        <vt:i4>12</vt:i4>
      </vt:variant>
      <vt:variant>
        <vt:i4>0</vt:i4>
      </vt:variant>
      <vt:variant>
        <vt:i4>5</vt:i4>
      </vt:variant>
      <vt:variant>
        <vt:lpwstr>http://www.cltexam.com/clt-florida/</vt:lpwstr>
      </vt:variant>
      <vt:variant>
        <vt:lpwstr/>
      </vt:variant>
      <vt:variant>
        <vt:i4>4849755</vt:i4>
      </vt:variant>
      <vt:variant>
        <vt:i4>9</vt:i4>
      </vt:variant>
      <vt:variant>
        <vt:i4>0</vt:i4>
      </vt:variant>
      <vt:variant>
        <vt:i4>5</vt:i4>
      </vt:variant>
      <vt:variant>
        <vt:lpwstr>http://www.collegeboard.org/</vt:lpwstr>
      </vt:variant>
      <vt:variant>
        <vt:lpwstr/>
      </vt:variant>
      <vt:variant>
        <vt:i4>3539055</vt:i4>
      </vt:variant>
      <vt:variant>
        <vt:i4>6</vt:i4>
      </vt:variant>
      <vt:variant>
        <vt:i4>0</vt:i4>
      </vt:variant>
      <vt:variant>
        <vt:i4>5</vt:i4>
      </vt:variant>
      <vt:variant>
        <vt:lpwstr>http://www.act.org/</vt:lpwstr>
      </vt:variant>
      <vt:variant>
        <vt:lpwstr/>
      </vt:variant>
      <vt:variant>
        <vt:i4>5832709</vt:i4>
      </vt:variant>
      <vt:variant>
        <vt:i4>3</vt:i4>
      </vt:variant>
      <vt:variant>
        <vt:i4>0</vt:i4>
      </vt:variant>
      <vt:variant>
        <vt:i4>5</vt:i4>
      </vt:variant>
      <vt:variant>
        <vt:lpwstr>https://www.floridastudentfinancialaidsg.org/SAPHome/SAPHome?url=home</vt:lpwstr>
      </vt:variant>
      <vt:variant>
        <vt:lpwstr/>
      </vt:variant>
      <vt:variant>
        <vt:i4>4522010</vt:i4>
      </vt:variant>
      <vt:variant>
        <vt:i4>0</vt:i4>
      </vt:variant>
      <vt:variant>
        <vt:i4>0</vt:i4>
      </vt:variant>
      <vt:variant>
        <vt:i4>5</vt:i4>
      </vt:variant>
      <vt:variant>
        <vt:lpwstr>https://www.floridastudentfinancialaidsg.org/SAPBFMAIN/SAPBFMA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ersj</dc:creator>
  <cp:keywords/>
  <cp:lastModifiedBy>Pat Lancaster</cp:lastModifiedBy>
  <cp:revision>2</cp:revision>
  <cp:lastPrinted>2023-08-08T15:46:00Z</cp:lastPrinted>
  <dcterms:created xsi:type="dcterms:W3CDTF">2023-08-08T15:48:00Z</dcterms:created>
  <dcterms:modified xsi:type="dcterms:W3CDTF">2023-08-0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A14A33E58E74DAD0F9326185D048C</vt:lpwstr>
  </property>
  <property fmtid="{D5CDD505-2E9C-101B-9397-08002B2CF9AE}" pid="3" name="GrammarlyDocumentId">
    <vt:lpwstr>0d1b8828422b994df74d60fa3e62a841f549a9657f6fc74b77d4814bc2e18f33</vt:lpwstr>
  </property>
  <property fmtid="{D5CDD505-2E9C-101B-9397-08002B2CF9AE}" pid="4" name="MediaServiceImageTags">
    <vt:lpwstr/>
  </property>
</Properties>
</file>